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85EFF" w14:textId="36BBD236"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43E427D3" w:rsidR="004970E8" w:rsidRPr="00F14344" w:rsidRDefault="000F1031" w:rsidP="007B2FB0">
      <w:pPr>
        <w:spacing w:after="0"/>
        <w:jc w:val="center"/>
        <w:rPr>
          <w:rFonts w:ascii="Arial" w:hAnsi="Arial" w:cs="Arial"/>
          <w:b/>
          <w:sz w:val="28"/>
          <w:szCs w:val="28"/>
        </w:rPr>
      </w:pPr>
      <w:r>
        <w:rPr>
          <w:rFonts w:ascii="Arial" w:hAnsi="Arial" w:cs="Arial"/>
          <w:b/>
          <w:sz w:val="28"/>
          <w:szCs w:val="28"/>
        </w:rPr>
        <w:t>April 25</w:t>
      </w:r>
      <w:r w:rsidR="005B54FC">
        <w:rPr>
          <w:rFonts w:ascii="Arial" w:hAnsi="Arial" w:cs="Arial"/>
          <w:b/>
          <w:sz w:val="28"/>
          <w:szCs w:val="28"/>
        </w:rPr>
        <w:t>, 202</w:t>
      </w:r>
      <w:r>
        <w:rPr>
          <w:rFonts w:ascii="Arial" w:hAnsi="Arial" w:cs="Arial"/>
          <w:b/>
          <w:sz w:val="28"/>
          <w:szCs w:val="28"/>
        </w:rPr>
        <w:t>6</w:t>
      </w:r>
    </w:p>
    <w:p w14:paraId="79639AFF" w14:textId="77777777" w:rsidR="004970E8" w:rsidRPr="00876417" w:rsidRDefault="004970E8" w:rsidP="004970E8">
      <w:pPr>
        <w:spacing w:after="0"/>
        <w:rPr>
          <w:rFonts w:ascii="Arial" w:hAnsi="Arial" w:cs="Arial"/>
        </w:rPr>
      </w:pPr>
    </w:p>
    <w:p w14:paraId="7D3E1B6C" w14:textId="6C1D4567"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811976">
        <w:rPr>
          <w:rFonts w:ascii="Arial" w:hAnsi="Arial" w:cs="Arial"/>
        </w:rPr>
        <w:t>8:3</w:t>
      </w:r>
      <w:r w:rsidR="000F1031">
        <w:rPr>
          <w:rFonts w:ascii="Arial" w:hAnsi="Arial" w:cs="Arial"/>
        </w:rPr>
        <w:t>7</w:t>
      </w:r>
      <w:r w:rsidR="00D97A35">
        <w:rPr>
          <w:rFonts w:ascii="Arial" w:hAnsi="Arial" w:cs="Arial"/>
        </w:rPr>
        <w:t xml:space="preserve"> </w:t>
      </w:r>
      <w:r w:rsidR="0034743F">
        <w:rPr>
          <w:rFonts w:ascii="Arial" w:hAnsi="Arial" w:cs="Arial"/>
        </w:rPr>
        <w:t>A</w:t>
      </w:r>
      <w:r w:rsidR="00967C39">
        <w:rPr>
          <w:rFonts w:ascii="Arial" w:hAnsi="Arial" w:cs="Arial"/>
        </w:rPr>
        <w:t>M</w:t>
      </w:r>
      <w:r w:rsidR="00D97A35">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27A25958"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w:t>
      </w:r>
      <w:r w:rsidR="000E441C">
        <w:rPr>
          <w:rFonts w:ascii="Arial" w:hAnsi="Arial" w:cs="Arial"/>
        </w:rPr>
        <w:t xml:space="preserve">Bill Siegrist, </w:t>
      </w:r>
      <w:r w:rsidR="00647168">
        <w:rPr>
          <w:rFonts w:ascii="Arial" w:hAnsi="Arial" w:cs="Arial"/>
        </w:rPr>
        <w:t>Pat Kish,</w:t>
      </w:r>
      <w:r w:rsidR="00811976">
        <w:rPr>
          <w:rFonts w:ascii="Arial" w:hAnsi="Arial" w:cs="Arial"/>
        </w:rPr>
        <w:t xml:space="preserve"> Judd Wellard</w:t>
      </w:r>
      <w:r w:rsidR="00CE3228">
        <w:rPr>
          <w:rFonts w:ascii="Arial" w:hAnsi="Arial" w:cs="Arial"/>
        </w:rPr>
        <w:t>,</w:t>
      </w:r>
      <w:r w:rsidR="008E6A46">
        <w:rPr>
          <w:rFonts w:ascii="Arial" w:hAnsi="Arial" w:cs="Arial"/>
        </w:rPr>
        <w:t xml:space="preserve"> </w:t>
      </w:r>
      <w:r w:rsidR="00542BC3">
        <w:rPr>
          <w:rFonts w:ascii="Arial" w:hAnsi="Arial" w:cs="Arial"/>
        </w:rPr>
        <w:t>Tom Page, Darcy Dombrows</w:t>
      </w:r>
      <w:r w:rsidR="00471295">
        <w:rPr>
          <w:rFonts w:ascii="Arial" w:hAnsi="Arial" w:cs="Arial"/>
        </w:rPr>
        <w:t>i</w:t>
      </w:r>
      <w:r w:rsidR="000E441C">
        <w:rPr>
          <w:rFonts w:ascii="Arial" w:hAnsi="Arial" w:cs="Arial"/>
        </w:rPr>
        <w:t>, Tim Manganello, Paul Millard</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2C3B3CD2" w:rsidR="006601EB" w:rsidRPr="00876417" w:rsidRDefault="000E441C" w:rsidP="00ED5FBC">
      <w:pPr>
        <w:spacing w:after="0"/>
        <w:rPr>
          <w:rFonts w:ascii="Arial" w:hAnsi="Arial" w:cs="Arial"/>
        </w:rPr>
      </w:pPr>
      <w:r>
        <w:rPr>
          <w:rFonts w:ascii="Arial" w:hAnsi="Arial" w:cs="Arial"/>
        </w:rPr>
        <w:t>Pat is working on the March board meeting minutes</w:t>
      </w:r>
      <w:r w:rsidR="00B4761A">
        <w:rPr>
          <w:rFonts w:ascii="Arial" w:hAnsi="Arial" w:cs="Arial"/>
        </w:rPr>
        <w:t>.</w:t>
      </w:r>
      <w:r>
        <w:rPr>
          <w:rFonts w:ascii="Arial" w:hAnsi="Arial" w:cs="Arial"/>
        </w:rPr>
        <w:t xml:space="preserve">  She will email them to us for review. </w:t>
      </w:r>
      <w:r w:rsidR="00294549">
        <w:rPr>
          <w:rFonts w:ascii="Arial" w:hAnsi="Arial" w:cs="Arial"/>
        </w:rPr>
        <w:t xml:space="preserve"> </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2E8BC517" w14:textId="64AAD366" w:rsidR="00BC2BA5" w:rsidRDefault="000E441C" w:rsidP="00451801">
      <w:pPr>
        <w:spacing w:after="0"/>
        <w:rPr>
          <w:rFonts w:ascii="Arial" w:hAnsi="Arial" w:cs="Arial"/>
          <w:bCs/>
        </w:rPr>
      </w:pPr>
      <w:r>
        <w:rPr>
          <w:rFonts w:ascii="Arial" w:hAnsi="Arial" w:cs="Arial"/>
          <w:bCs/>
        </w:rPr>
        <w:t>Tom Conquest and Tom Page are planning to attend the MLSA conference in May.</w:t>
      </w:r>
    </w:p>
    <w:p w14:paraId="3A175CCC" w14:textId="77777777" w:rsidR="000E441C" w:rsidRDefault="000E441C" w:rsidP="00451801">
      <w:pPr>
        <w:spacing w:after="0"/>
        <w:rPr>
          <w:rFonts w:ascii="Arial" w:hAnsi="Arial" w:cs="Arial"/>
          <w:bCs/>
        </w:rPr>
      </w:pPr>
    </w:p>
    <w:p w14:paraId="35DDF870" w14:textId="6C23B632" w:rsidR="00B66072" w:rsidRDefault="00B66072" w:rsidP="00B66072">
      <w:pPr>
        <w:spacing w:after="0"/>
        <w:rPr>
          <w:rFonts w:ascii="Arial" w:hAnsi="Arial" w:cs="Arial"/>
          <w:b/>
          <w:u w:val="single"/>
        </w:rPr>
      </w:pPr>
      <w:r>
        <w:rPr>
          <w:rFonts w:ascii="Arial" w:hAnsi="Arial" w:cs="Arial"/>
          <w:b/>
          <w:u w:val="single"/>
        </w:rPr>
        <w:t xml:space="preserve">Action Items </w:t>
      </w:r>
      <w:r w:rsidR="006C0BF4">
        <w:rPr>
          <w:rFonts w:ascii="Arial" w:hAnsi="Arial" w:cs="Arial"/>
          <w:b/>
          <w:u w:val="single"/>
        </w:rPr>
        <w:t>from</w:t>
      </w:r>
      <w:r>
        <w:rPr>
          <w:rFonts w:ascii="Arial" w:hAnsi="Arial" w:cs="Arial"/>
          <w:b/>
          <w:u w:val="single"/>
        </w:rPr>
        <w:t xml:space="preserve"> </w:t>
      </w:r>
      <w:r w:rsidR="00F810F4">
        <w:rPr>
          <w:rFonts w:ascii="Arial" w:hAnsi="Arial" w:cs="Arial"/>
          <w:b/>
          <w:u w:val="single"/>
        </w:rPr>
        <w:t>January</w:t>
      </w:r>
      <w:r w:rsidR="00DD4163">
        <w:rPr>
          <w:rFonts w:ascii="Arial" w:hAnsi="Arial" w:cs="Arial"/>
          <w:b/>
          <w:u w:val="single"/>
        </w:rPr>
        <w:t xml:space="preserve"> Board </w:t>
      </w:r>
      <w:r>
        <w:rPr>
          <w:rFonts w:ascii="Arial" w:hAnsi="Arial" w:cs="Arial"/>
          <w:b/>
          <w:u w:val="single"/>
        </w:rPr>
        <w:t>Meeting</w:t>
      </w:r>
      <w:r w:rsidRPr="00D459D4">
        <w:rPr>
          <w:rFonts w:ascii="Arial" w:hAnsi="Arial" w:cs="Arial"/>
          <w:b/>
          <w:u w:val="single"/>
        </w:rPr>
        <w:t>:</w:t>
      </w:r>
    </w:p>
    <w:p w14:paraId="6942601C" w14:textId="75AD56F2" w:rsidR="00451801" w:rsidRPr="00451801" w:rsidRDefault="00185B60" w:rsidP="00451801">
      <w:pPr>
        <w:spacing w:after="0"/>
        <w:rPr>
          <w:rFonts w:ascii="Arial" w:hAnsi="Arial" w:cs="Arial"/>
          <w:bCs/>
        </w:rPr>
      </w:pPr>
      <w:r>
        <w:rPr>
          <w:rFonts w:ascii="Arial" w:hAnsi="Arial" w:cs="Arial"/>
          <w:bCs/>
        </w:rPr>
        <w:t>Various action items were discussed.</w:t>
      </w:r>
    </w:p>
    <w:p w14:paraId="25024558" w14:textId="77777777" w:rsidR="00BC2BA5" w:rsidRDefault="00BC2BA5" w:rsidP="00D5453F">
      <w:pPr>
        <w:spacing w:after="0"/>
        <w:rPr>
          <w:rFonts w:ascii="Arial" w:hAnsi="Arial" w:cs="Arial"/>
          <w:b/>
          <w:sz w:val="24"/>
          <w:szCs w:val="24"/>
        </w:rPr>
      </w:pPr>
    </w:p>
    <w:p w14:paraId="0B5DD743" w14:textId="77777777" w:rsidR="00F810F4" w:rsidRDefault="00F810F4" w:rsidP="00D5453F">
      <w:pPr>
        <w:spacing w:after="0"/>
        <w:rPr>
          <w:rFonts w:ascii="Arial" w:hAnsi="Arial" w:cs="Arial"/>
          <w:b/>
          <w:sz w:val="24"/>
          <w:szCs w:val="24"/>
        </w:rPr>
      </w:pPr>
    </w:p>
    <w:p w14:paraId="17EBA6EC" w14:textId="14E15EE5"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5C39C8D1" w14:textId="77777777" w:rsidR="007548C0" w:rsidRDefault="007548C0" w:rsidP="00F70ED9">
      <w:pPr>
        <w:spacing w:after="0"/>
        <w:rPr>
          <w:rFonts w:ascii="Arial" w:hAnsi="Arial" w:cs="Arial"/>
          <w:b/>
          <w:bCs/>
          <w:color w:val="000000"/>
          <w:u w:val="single"/>
        </w:rPr>
      </w:pPr>
      <w:bookmarkStart w:id="0" w:name="_Hlk162256449"/>
    </w:p>
    <w:p w14:paraId="1DFED87F" w14:textId="07DCEA1D" w:rsidR="000E441C" w:rsidRDefault="000E441C" w:rsidP="00F70ED9">
      <w:pPr>
        <w:spacing w:after="0"/>
        <w:rPr>
          <w:rFonts w:ascii="Arial" w:hAnsi="Arial" w:cs="Arial"/>
          <w:b/>
          <w:bCs/>
          <w:color w:val="000000"/>
          <w:u w:val="single"/>
        </w:rPr>
      </w:pPr>
      <w:r>
        <w:rPr>
          <w:rFonts w:ascii="Arial" w:hAnsi="Arial" w:cs="Arial"/>
          <w:b/>
          <w:bCs/>
          <w:color w:val="000000"/>
          <w:u w:val="single"/>
        </w:rPr>
        <w:t>Lewiston Car Show Sponsorship:</w:t>
      </w:r>
    </w:p>
    <w:p w14:paraId="53843787" w14:textId="7C53B4F5" w:rsidR="000E441C" w:rsidRDefault="000E441C" w:rsidP="00F70ED9">
      <w:pPr>
        <w:spacing w:after="0"/>
        <w:rPr>
          <w:rFonts w:ascii="Arial" w:hAnsi="Arial" w:cs="Arial"/>
          <w:color w:val="000000"/>
        </w:rPr>
      </w:pPr>
      <w:r>
        <w:rPr>
          <w:rFonts w:ascii="Arial" w:hAnsi="Arial" w:cs="Arial"/>
          <w:color w:val="000000"/>
        </w:rPr>
        <w:t>The Board approved a $300 donation.  Tom will advise Colin to make the payment.</w:t>
      </w:r>
    </w:p>
    <w:p w14:paraId="0F3BBC6C" w14:textId="77777777" w:rsidR="000E441C" w:rsidRDefault="000E441C" w:rsidP="00F70ED9">
      <w:pPr>
        <w:spacing w:after="0"/>
        <w:rPr>
          <w:rFonts w:ascii="Arial" w:hAnsi="Arial" w:cs="Arial"/>
          <w:color w:val="000000"/>
        </w:rPr>
      </w:pPr>
    </w:p>
    <w:p w14:paraId="1437D306" w14:textId="273EAF06" w:rsidR="000E441C" w:rsidRDefault="000E441C" w:rsidP="00F70ED9">
      <w:pPr>
        <w:spacing w:after="0"/>
        <w:rPr>
          <w:rFonts w:ascii="Arial" w:hAnsi="Arial" w:cs="Arial"/>
          <w:b/>
          <w:bCs/>
          <w:color w:val="000000"/>
          <w:u w:val="single"/>
        </w:rPr>
      </w:pPr>
      <w:r>
        <w:rPr>
          <w:rFonts w:ascii="Arial" w:hAnsi="Arial" w:cs="Arial"/>
          <w:b/>
          <w:bCs/>
          <w:color w:val="000000"/>
          <w:u w:val="single"/>
        </w:rPr>
        <w:t>CD Renewals:</w:t>
      </w:r>
    </w:p>
    <w:p w14:paraId="2016AE17" w14:textId="2B0EE56B" w:rsidR="000E441C" w:rsidRDefault="000E441C" w:rsidP="00F70ED9">
      <w:pPr>
        <w:spacing w:after="0"/>
        <w:rPr>
          <w:rFonts w:ascii="Arial" w:hAnsi="Arial" w:cs="Arial"/>
          <w:color w:val="000000"/>
        </w:rPr>
      </w:pPr>
      <w:r>
        <w:rPr>
          <w:rFonts w:ascii="Arial" w:hAnsi="Arial" w:cs="Arial"/>
          <w:color w:val="000000"/>
        </w:rPr>
        <w:t xml:space="preserve">Tabled </w:t>
      </w:r>
      <w:r w:rsidR="00CF37F9">
        <w:rPr>
          <w:rFonts w:ascii="Arial" w:hAnsi="Arial" w:cs="Arial"/>
          <w:color w:val="000000"/>
        </w:rPr>
        <w:t>until</w:t>
      </w:r>
      <w:r>
        <w:rPr>
          <w:rFonts w:ascii="Arial" w:hAnsi="Arial" w:cs="Arial"/>
          <w:color w:val="000000"/>
        </w:rPr>
        <w:t xml:space="preserve"> next </w:t>
      </w:r>
      <w:proofErr w:type="gramStart"/>
      <w:r>
        <w:rPr>
          <w:rFonts w:ascii="Arial" w:hAnsi="Arial" w:cs="Arial"/>
          <w:color w:val="000000"/>
        </w:rPr>
        <w:t>meeting</w:t>
      </w:r>
      <w:proofErr w:type="gramEnd"/>
      <w:r w:rsidR="00180D4F">
        <w:rPr>
          <w:rFonts w:ascii="Arial" w:hAnsi="Arial" w:cs="Arial"/>
          <w:color w:val="000000"/>
        </w:rPr>
        <w:t xml:space="preserve"> in Colin’s absence</w:t>
      </w:r>
      <w:r>
        <w:rPr>
          <w:rFonts w:ascii="Arial" w:hAnsi="Arial" w:cs="Arial"/>
          <w:color w:val="000000"/>
        </w:rPr>
        <w:t>.</w:t>
      </w:r>
      <w:r w:rsidR="00CF37F9">
        <w:rPr>
          <w:rFonts w:ascii="Arial" w:hAnsi="Arial" w:cs="Arial"/>
          <w:color w:val="000000"/>
        </w:rPr>
        <w:t xml:space="preserve">  Tom will ask Colin to send the Board members an email regarding this.</w:t>
      </w:r>
    </w:p>
    <w:p w14:paraId="6DE34938" w14:textId="77777777" w:rsidR="000E441C" w:rsidRDefault="000E441C" w:rsidP="00F70ED9">
      <w:pPr>
        <w:spacing w:after="0"/>
        <w:rPr>
          <w:rFonts w:ascii="Arial" w:hAnsi="Arial" w:cs="Arial"/>
          <w:color w:val="000000"/>
        </w:rPr>
      </w:pPr>
    </w:p>
    <w:p w14:paraId="284C864D" w14:textId="2E23082A" w:rsidR="000E441C" w:rsidRDefault="000E441C" w:rsidP="00F70ED9">
      <w:pPr>
        <w:spacing w:after="0"/>
        <w:rPr>
          <w:rFonts w:ascii="Arial" w:hAnsi="Arial" w:cs="Arial"/>
          <w:b/>
          <w:bCs/>
          <w:color w:val="000000"/>
          <w:u w:val="single"/>
        </w:rPr>
      </w:pPr>
      <w:r>
        <w:rPr>
          <w:rFonts w:ascii="Arial" w:hAnsi="Arial" w:cs="Arial"/>
          <w:b/>
          <w:bCs/>
          <w:color w:val="000000"/>
          <w:u w:val="single"/>
        </w:rPr>
        <w:t>TLPOA Brochure:</w:t>
      </w:r>
    </w:p>
    <w:p w14:paraId="179F5232" w14:textId="1842A85D" w:rsidR="007F47FB" w:rsidRDefault="007F47FB" w:rsidP="00F70ED9">
      <w:pPr>
        <w:spacing w:after="0"/>
        <w:rPr>
          <w:rFonts w:ascii="Arial" w:hAnsi="Arial" w:cs="Arial"/>
          <w:color w:val="000000"/>
        </w:rPr>
      </w:pPr>
      <w:r>
        <w:rPr>
          <w:rFonts w:ascii="Arial" w:hAnsi="Arial" w:cs="Arial"/>
          <w:color w:val="000000"/>
        </w:rPr>
        <w:t xml:space="preserve">Tom Page </w:t>
      </w:r>
      <w:r w:rsidR="00142B11">
        <w:rPr>
          <w:rFonts w:ascii="Arial" w:hAnsi="Arial" w:cs="Arial"/>
          <w:color w:val="000000"/>
        </w:rPr>
        <w:t>drafted</w:t>
      </w:r>
      <w:r>
        <w:rPr>
          <w:rFonts w:ascii="Arial" w:hAnsi="Arial" w:cs="Arial"/>
          <w:color w:val="000000"/>
        </w:rPr>
        <w:t xml:space="preserve"> a brochure</w:t>
      </w:r>
      <w:r w:rsidR="00142B11">
        <w:rPr>
          <w:rFonts w:ascii="Arial" w:hAnsi="Arial" w:cs="Arial"/>
          <w:color w:val="000000"/>
        </w:rPr>
        <w:t>, which he provided to Tom Conquest,</w:t>
      </w:r>
      <w:r>
        <w:rPr>
          <w:rFonts w:ascii="Arial" w:hAnsi="Arial" w:cs="Arial"/>
          <w:color w:val="000000"/>
        </w:rPr>
        <w:t xml:space="preserve"> summarizing what </w:t>
      </w:r>
      <w:proofErr w:type="gramStart"/>
      <w:r>
        <w:rPr>
          <w:rFonts w:ascii="Arial" w:hAnsi="Arial" w:cs="Arial"/>
          <w:color w:val="000000"/>
        </w:rPr>
        <w:t>the TLPOA</w:t>
      </w:r>
      <w:proofErr w:type="gramEnd"/>
      <w:r>
        <w:rPr>
          <w:rFonts w:ascii="Arial" w:hAnsi="Arial" w:cs="Arial"/>
          <w:color w:val="000000"/>
        </w:rPr>
        <w:t xml:space="preserve"> is, </w:t>
      </w:r>
      <w:proofErr w:type="gramStart"/>
      <w:r>
        <w:rPr>
          <w:rFonts w:ascii="Arial" w:hAnsi="Arial" w:cs="Arial"/>
          <w:color w:val="000000"/>
        </w:rPr>
        <w:t>it’s</w:t>
      </w:r>
      <w:proofErr w:type="gramEnd"/>
      <w:r>
        <w:rPr>
          <w:rFonts w:ascii="Arial" w:hAnsi="Arial" w:cs="Arial"/>
          <w:color w:val="000000"/>
        </w:rPr>
        <w:t xml:space="preserve"> purpose</w:t>
      </w:r>
      <w:r w:rsidR="00142B11">
        <w:rPr>
          <w:rFonts w:ascii="Arial" w:hAnsi="Arial" w:cs="Arial"/>
          <w:color w:val="000000"/>
        </w:rPr>
        <w:t>,</w:t>
      </w:r>
      <w:r>
        <w:rPr>
          <w:rFonts w:ascii="Arial" w:hAnsi="Arial" w:cs="Arial"/>
          <w:color w:val="000000"/>
        </w:rPr>
        <w:t xml:space="preserve"> and activities.  The brochure </w:t>
      </w:r>
      <w:r w:rsidR="00142B11">
        <w:rPr>
          <w:rFonts w:ascii="Arial" w:hAnsi="Arial" w:cs="Arial"/>
          <w:color w:val="000000"/>
        </w:rPr>
        <w:t>can</w:t>
      </w:r>
      <w:r>
        <w:rPr>
          <w:rFonts w:ascii="Arial" w:hAnsi="Arial" w:cs="Arial"/>
          <w:color w:val="000000"/>
        </w:rPr>
        <w:t xml:space="preserve"> be used to promote </w:t>
      </w:r>
      <w:proofErr w:type="gramStart"/>
      <w:r>
        <w:rPr>
          <w:rFonts w:ascii="Arial" w:hAnsi="Arial" w:cs="Arial"/>
          <w:color w:val="000000"/>
        </w:rPr>
        <w:t>the TLPOA</w:t>
      </w:r>
      <w:proofErr w:type="gramEnd"/>
      <w:r>
        <w:rPr>
          <w:rFonts w:ascii="Arial" w:hAnsi="Arial" w:cs="Arial"/>
          <w:color w:val="000000"/>
        </w:rPr>
        <w:t xml:space="preserve"> and increase membership.  </w:t>
      </w:r>
    </w:p>
    <w:p w14:paraId="49BBDBC0" w14:textId="77777777" w:rsidR="007F47FB" w:rsidRDefault="007F47FB" w:rsidP="00F70ED9">
      <w:pPr>
        <w:spacing w:after="0"/>
        <w:rPr>
          <w:rFonts w:ascii="Arial" w:hAnsi="Arial" w:cs="Arial"/>
          <w:color w:val="000000"/>
        </w:rPr>
      </w:pPr>
    </w:p>
    <w:p w14:paraId="224C1A0C" w14:textId="36152DFB" w:rsidR="007F47FB" w:rsidRDefault="007F47FB" w:rsidP="00F70ED9">
      <w:pPr>
        <w:spacing w:after="0"/>
        <w:rPr>
          <w:rFonts w:ascii="Arial" w:hAnsi="Arial" w:cs="Arial"/>
          <w:color w:val="000000"/>
        </w:rPr>
      </w:pPr>
      <w:r>
        <w:rPr>
          <w:rFonts w:ascii="Arial" w:hAnsi="Arial" w:cs="Arial"/>
          <w:color w:val="000000"/>
        </w:rPr>
        <w:t xml:space="preserve">It </w:t>
      </w:r>
      <w:r w:rsidR="0084579F">
        <w:rPr>
          <w:rFonts w:ascii="Arial" w:hAnsi="Arial" w:cs="Arial"/>
          <w:color w:val="000000"/>
        </w:rPr>
        <w:t>w</w:t>
      </w:r>
      <w:r w:rsidR="00EE5AA5">
        <w:rPr>
          <w:rFonts w:ascii="Arial" w:hAnsi="Arial" w:cs="Arial"/>
          <w:color w:val="000000"/>
        </w:rPr>
        <w:t>ill</w:t>
      </w:r>
      <w:r>
        <w:rPr>
          <w:rFonts w:ascii="Arial" w:hAnsi="Arial" w:cs="Arial"/>
          <w:color w:val="000000"/>
        </w:rPr>
        <w:t xml:space="preserve"> be mailed to the approximately 240 lakefront property owners that are not currently members </w:t>
      </w:r>
      <w:proofErr w:type="gramStart"/>
      <w:r>
        <w:rPr>
          <w:rFonts w:ascii="Arial" w:hAnsi="Arial" w:cs="Arial"/>
          <w:color w:val="000000"/>
        </w:rPr>
        <w:t>and also</w:t>
      </w:r>
      <w:proofErr w:type="gramEnd"/>
      <w:r>
        <w:rPr>
          <w:rFonts w:ascii="Arial" w:hAnsi="Arial" w:cs="Arial"/>
          <w:color w:val="000000"/>
        </w:rPr>
        <w:t xml:space="preserve"> </w:t>
      </w:r>
      <w:proofErr w:type="gramStart"/>
      <w:r>
        <w:rPr>
          <w:rFonts w:ascii="Arial" w:hAnsi="Arial" w:cs="Arial"/>
          <w:color w:val="000000"/>
        </w:rPr>
        <w:t>placed</w:t>
      </w:r>
      <w:proofErr w:type="gramEnd"/>
      <w:r>
        <w:rPr>
          <w:rFonts w:ascii="Arial" w:hAnsi="Arial" w:cs="Arial"/>
          <w:color w:val="000000"/>
        </w:rPr>
        <w:t xml:space="preserve"> at various locations around Lewiston.</w:t>
      </w:r>
    </w:p>
    <w:p w14:paraId="7AD0DA8D" w14:textId="77777777" w:rsidR="0084579F" w:rsidRDefault="0084579F" w:rsidP="00F70ED9">
      <w:pPr>
        <w:spacing w:after="0"/>
        <w:rPr>
          <w:rFonts w:ascii="Arial" w:hAnsi="Arial" w:cs="Arial"/>
          <w:color w:val="000000"/>
        </w:rPr>
      </w:pPr>
    </w:p>
    <w:p w14:paraId="487040ED" w14:textId="6D04AC9F" w:rsidR="0084579F" w:rsidRPr="000E441C" w:rsidRDefault="007F47FB" w:rsidP="0084579F">
      <w:pPr>
        <w:spacing w:after="0"/>
        <w:rPr>
          <w:rFonts w:ascii="Arial" w:hAnsi="Arial" w:cs="Arial"/>
          <w:color w:val="000000"/>
        </w:rPr>
      </w:pPr>
      <w:r>
        <w:rPr>
          <w:rFonts w:ascii="Arial" w:hAnsi="Arial" w:cs="Arial"/>
          <w:color w:val="000000"/>
        </w:rPr>
        <w:t xml:space="preserve">The </w:t>
      </w:r>
      <w:r w:rsidR="00142B11">
        <w:rPr>
          <w:rFonts w:ascii="Arial" w:hAnsi="Arial" w:cs="Arial"/>
          <w:color w:val="000000"/>
        </w:rPr>
        <w:t>Board approved $500 to cover the</w:t>
      </w:r>
      <w:r>
        <w:rPr>
          <w:rFonts w:ascii="Arial" w:hAnsi="Arial" w:cs="Arial"/>
          <w:color w:val="000000"/>
        </w:rPr>
        <w:t xml:space="preserve"> cost to print, mail</w:t>
      </w:r>
      <w:r w:rsidR="00142B11">
        <w:rPr>
          <w:rFonts w:ascii="Arial" w:hAnsi="Arial" w:cs="Arial"/>
          <w:color w:val="000000"/>
        </w:rPr>
        <w:t>,</w:t>
      </w:r>
      <w:r>
        <w:rPr>
          <w:rFonts w:ascii="Arial" w:hAnsi="Arial" w:cs="Arial"/>
          <w:color w:val="000000"/>
        </w:rPr>
        <w:t xml:space="preserve"> and distribute the brochure. </w:t>
      </w:r>
    </w:p>
    <w:p w14:paraId="5B453562" w14:textId="77777777" w:rsidR="007F47FB" w:rsidRDefault="007F47FB" w:rsidP="00F70ED9">
      <w:pPr>
        <w:spacing w:after="0"/>
        <w:rPr>
          <w:rFonts w:ascii="Arial" w:hAnsi="Arial" w:cs="Arial"/>
          <w:color w:val="000000"/>
        </w:rPr>
      </w:pPr>
    </w:p>
    <w:p w14:paraId="5A617AE4" w14:textId="7FABB2DE" w:rsidR="007F47FB" w:rsidRDefault="007F47FB" w:rsidP="00F70ED9">
      <w:pPr>
        <w:spacing w:after="0"/>
        <w:rPr>
          <w:rFonts w:ascii="Arial" w:hAnsi="Arial" w:cs="Arial"/>
          <w:color w:val="000000"/>
        </w:rPr>
      </w:pPr>
      <w:r>
        <w:rPr>
          <w:rFonts w:ascii="Arial" w:hAnsi="Arial" w:cs="Arial"/>
          <w:color w:val="000000"/>
        </w:rPr>
        <w:t xml:space="preserve">Tom Conquest will </w:t>
      </w:r>
      <w:r w:rsidR="00142B11">
        <w:rPr>
          <w:rFonts w:ascii="Arial" w:hAnsi="Arial" w:cs="Arial"/>
          <w:color w:val="000000"/>
        </w:rPr>
        <w:t>email the draft to the Board members for their review</w:t>
      </w:r>
      <w:r>
        <w:rPr>
          <w:rFonts w:ascii="Arial" w:hAnsi="Arial" w:cs="Arial"/>
          <w:color w:val="000000"/>
        </w:rPr>
        <w:t>.</w:t>
      </w:r>
    </w:p>
    <w:p w14:paraId="35758A11" w14:textId="77777777" w:rsidR="007F47FB" w:rsidRDefault="007F47FB" w:rsidP="00F70ED9">
      <w:pPr>
        <w:spacing w:after="0"/>
        <w:rPr>
          <w:rFonts w:ascii="Arial" w:hAnsi="Arial" w:cs="Arial"/>
          <w:color w:val="000000"/>
        </w:rPr>
      </w:pPr>
    </w:p>
    <w:p w14:paraId="68D211DA" w14:textId="77777777" w:rsidR="000E441C" w:rsidRDefault="000E441C" w:rsidP="00F70ED9">
      <w:pPr>
        <w:spacing w:after="0"/>
        <w:rPr>
          <w:rFonts w:ascii="Arial" w:hAnsi="Arial" w:cs="Arial"/>
          <w:b/>
          <w:bCs/>
          <w:color w:val="000000"/>
          <w:u w:val="single"/>
        </w:rPr>
      </w:pPr>
    </w:p>
    <w:p w14:paraId="358AA507" w14:textId="77777777" w:rsidR="001E1E03" w:rsidRDefault="001E1E03" w:rsidP="00F70ED9">
      <w:pPr>
        <w:spacing w:after="0"/>
        <w:rPr>
          <w:rFonts w:ascii="Arial" w:hAnsi="Arial" w:cs="Arial"/>
          <w:b/>
          <w:bCs/>
          <w:color w:val="000000"/>
          <w:u w:val="single"/>
        </w:rPr>
      </w:pPr>
    </w:p>
    <w:p w14:paraId="7F51E3C5" w14:textId="77777777" w:rsidR="001E1E03" w:rsidRDefault="001E1E03" w:rsidP="00F70ED9">
      <w:pPr>
        <w:spacing w:after="0"/>
        <w:rPr>
          <w:rFonts w:ascii="Arial" w:hAnsi="Arial" w:cs="Arial"/>
          <w:b/>
          <w:bCs/>
          <w:color w:val="000000"/>
          <w:u w:val="single"/>
        </w:rPr>
      </w:pPr>
    </w:p>
    <w:p w14:paraId="4E54BD01" w14:textId="77777777" w:rsidR="00142B11" w:rsidRDefault="00142B11" w:rsidP="00F70ED9">
      <w:pPr>
        <w:spacing w:after="0"/>
        <w:rPr>
          <w:rFonts w:ascii="Arial" w:hAnsi="Arial" w:cs="Arial"/>
          <w:b/>
          <w:bCs/>
          <w:color w:val="000000"/>
          <w:u w:val="single"/>
        </w:rPr>
      </w:pPr>
    </w:p>
    <w:p w14:paraId="75AA060A" w14:textId="675F4E89" w:rsidR="00F70ED9" w:rsidRDefault="00300047" w:rsidP="00F70ED9">
      <w:pPr>
        <w:spacing w:after="0"/>
        <w:rPr>
          <w:rFonts w:ascii="Arial" w:hAnsi="Arial" w:cs="Arial"/>
          <w:b/>
          <w:bCs/>
          <w:color w:val="000000"/>
          <w:u w:val="single"/>
        </w:rPr>
      </w:pPr>
      <w:r>
        <w:rPr>
          <w:rFonts w:ascii="Arial" w:hAnsi="Arial" w:cs="Arial"/>
          <w:b/>
          <w:bCs/>
          <w:color w:val="000000"/>
          <w:u w:val="single"/>
        </w:rPr>
        <w:lastRenderedPageBreak/>
        <w:t xml:space="preserve">Lewiston </w:t>
      </w:r>
      <w:r w:rsidR="00AF70DD">
        <w:rPr>
          <w:rFonts w:ascii="Arial" w:hAnsi="Arial" w:cs="Arial"/>
          <w:b/>
          <w:bCs/>
          <w:color w:val="000000"/>
          <w:u w:val="single"/>
        </w:rPr>
        <w:t>Schools Education Project</w:t>
      </w:r>
      <w:r w:rsidR="00F70ED9" w:rsidRPr="00F62F4D">
        <w:rPr>
          <w:rFonts w:ascii="Arial" w:hAnsi="Arial" w:cs="Arial"/>
          <w:b/>
          <w:bCs/>
          <w:color w:val="000000"/>
          <w:u w:val="single"/>
        </w:rPr>
        <w:t>:</w:t>
      </w:r>
    </w:p>
    <w:bookmarkEnd w:id="0"/>
    <w:p w14:paraId="18C8CF79" w14:textId="34D8A5A2" w:rsidR="005A6DFE" w:rsidRDefault="001E1E03" w:rsidP="009A7283">
      <w:pPr>
        <w:spacing w:after="0"/>
        <w:rPr>
          <w:rFonts w:ascii="Arial" w:hAnsi="Arial" w:cs="Arial"/>
          <w:color w:val="000000"/>
        </w:rPr>
      </w:pPr>
      <w:r w:rsidRPr="001E1E03">
        <w:rPr>
          <w:rFonts w:ascii="Arial" w:hAnsi="Arial" w:cs="Arial"/>
          <w:color w:val="000000"/>
        </w:rPr>
        <w:t>Pat has not heard from the school yet.  She will follow up with them.</w:t>
      </w:r>
    </w:p>
    <w:p w14:paraId="03D0362D" w14:textId="77777777" w:rsidR="001E1E03" w:rsidRPr="001E1E03" w:rsidRDefault="001E1E03" w:rsidP="009A7283">
      <w:pPr>
        <w:spacing w:after="0"/>
        <w:rPr>
          <w:rFonts w:ascii="Arial" w:hAnsi="Arial" w:cs="Arial"/>
          <w:color w:val="000000"/>
        </w:rPr>
      </w:pPr>
    </w:p>
    <w:p w14:paraId="4EF405F4" w14:textId="4EDA56BA" w:rsidR="009A7283" w:rsidRDefault="006D6957" w:rsidP="009A7283">
      <w:pPr>
        <w:spacing w:after="0"/>
        <w:rPr>
          <w:rFonts w:ascii="Arial" w:hAnsi="Arial" w:cs="Arial"/>
          <w:b/>
          <w:bCs/>
          <w:color w:val="000000"/>
          <w:u w:val="single"/>
        </w:rPr>
      </w:pPr>
      <w:r>
        <w:rPr>
          <w:rFonts w:ascii="Arial" w:hAnsi="Arial" w:cs="Arial"/>
          <w:b/>
          <w:bCs/>
          <w:color w:val="000000"/>
          <w:u w:val="single"/>
        </w:rPr>
        <w:t>Phosphorus Reduction Next Steps</w:t>
      </w:r>
      <w:r w:rsidR="009A7283" w:rsidRPr="00F62F4D">
        <w:rPr>
          <w:rFonts w:ascii="Arial" w:hAnsi="Arial" w:cs="Arial"/>
          <w:b/>
          <w:bCs/>
          <w:color w:val="000000"/>
          <w:u w:val="single"/>
        </w:rPr>
        <w:t>:</w:t>
      </w:r>
    </w:p>
    <w:p w14:paraId="708053D4" w14:textId="44ECD0AD" w:rsidR="004D40DF" w:rsidRDefault="001E1E03" w:rsidP="00E47BBF">
      <w:pPr>
        <w:spacing w:after="0"/>
        <w:rPr>
          <w:rFonts w:ascii="Arial" w:hAnsi="Arial" w:cs="Arial"/>
          <w:bCs/>
        </w:rPr>
      </w:pPr>
      <w:r>
        <w:rPr>
          <w:rFonts w:ascii="Arial" w:hAnsi="Arial" w:cs="Arial"/>
          <w:bCs/>
        </w:rPr>
        <w:t xml:space="preserve">The Board discussed the use of </w:t>
      </w:r>
      <w:proofErr w:type="spellStart"/>
      <w:r>
        <w:rPr>
          <w:rFonts w:ascii="Arial" w:hAnsi="Arial" w:cs="Arial"/>
          <w:bCs/>
        </w:rPr>
        <w:t>Eutrosorb</w:t>
      </w:r>
      <w:proofErr w:type="spellEnd"/>
      <w:r>
        <w:rPr>
          <w:rFonts w:ascii="Arial" w:hAnsi="Arial" w:cs="Arial"/>
          <w:bCs/>
        </w:rPr>
        <w:t xml:space="preserve"> in East Twin to help reduce phosphorus levels and improve water quality.  </w:t>
      </w:r>
      <w:r w:rsidR="00142B11">
        <w:rPr>
          <w:rFonts w:ascii="Arial" w:hAnsi="Arial" w:cs="Arial"/>
          <w:bCs/>
        </w:rPr>
        <w:t>The Board approved</w:t>
      </w:r>
      <w:r>
        <w:rPr>
          <w:rFonts w:ascii="Arial" w:hAnsi="Arial" w:cs="Arial"/>
          <w:bCs/>
        </w:rPr>
        <w:t xml:space="preserve"> </w:t>
      </w:r>
      <w:r w:rsidR="004D40DF">
        <w:rPr>
          <w:rFonts w:ascii="Arial" w:hAnsi="Arial" w:cs="Arial"/>
          <w:bCs/>
        </w:rPr>
        <w:t>contracting with PLM to place</w:t>
      </w:r>
      <w:r w:rsidR="006C1A5F">
        <w:rPr>
          <w:rFonts w:ascii="Arial" w:hAnsi="Arial" w:cs="Arial"/>
          <w:bCs/>
        </w:rPr>
        <w:t xml:space="preserve"> </w:t>
      </w:r>
      <w:proofErr w:type="spellStart"/>
      <w:r w:rsidR="006C1A5F">
        <w:rPr>
          <w:rFonts w:ascii="Arial" w:hAnsi="Arial" w:cs="Arial"/>
          <w:bCs/>
        </w:rPr>
        <w:t>Eutrosorb</w:t>
      </w:r>
      <w:proofErr w:type="spellEnd"/>
      <w:r w:rsidR="006C1A5F">
        <w:rPr>
          <w:rFonts w:ascii="Arial" w:hAnsi="Arial" w:cs="Arial"/>
          <w:bCs/>
        </w:rPr>
        <w:t xml:space="preserve"> in the retention pond </w:t>
      </w:r>
      <w:r w:rsidR="00C25E24">
        <w:rPr>
          <w:rFonts w:ascii="Arial" w:hAnsi="Arial" w:cs="Arial"/>
          <w:bCs/>
        </w:rPr>
        <w:t>this year</w:t>
      </w:r>
      <w:r w:rsidR="006C1A5F">
        <w:rPr>
          <w:rFonts w:ascii="Arial" w:hAnsi="Arial" w:cs="Arial"/>
          <w:bCs/>
        </w:rPr>
        <w:t>,</w:t>
      </w:r>
      <w:r w:rsidR="004D40DF">
        <w:rPr>
          <w:rFonts w:ascii="Arial" w:hAnsi="Arial" w:cs="Arial"/>
          <w:bCs/>
        </w:rPr>
        <w:t xml:space="preserve"> </w:t>
      </w:r>
      <w:r w:rsidR="006C1A5F">
        <w:rPr>
          <w:rFonts w:ascii="Arial" w:hAnsi="Arial" w:cs="Arial"/>
          <w:bCs/>
        </w:rPr>
        <w:t>and</w:t>
      </w:r>
      <w:r w:rsidR="004D40DF">
        <w:rPr>
          <w:rFonts w:ascii="Arial" w:hAnsi="Arial" w:cs="Arial"/>
          <w:bCs/>
        </w:rPr>
        <w:t xml:space="preserve"> </w:t>
      </w:r>
      <w:r w:rsidR="006C1A5F">
        <w:rPr>
          <w:rFonts w:ascii="Arial" w:hAnsi="Arial" w:cs="Arial"/>
          <w:bCs/>
        </w:rPr>
        <w:t xml:space="preserve">continue testing to determine </w:t>
      </w:r>
      <w:proofErr w:type="spellStart"/>
      <w:r w:rsidR="006C1A5F">
        <w:rPr>
          <w:rFonts w:ascii="Arial" w:hAnsi="Arial" w:cs="Arial"/>
          <w:bCs/>
        </w:rPr>
        <w:t>it’s</w:t>
      </w:r>
      <w:proofErr w:type="spellEnd"/>
      <w:r w:rsidR="006C1A5F">
        <w:rPr>
          <w:rFonts w:ascii="Arial" w:hAnsi="Arial" w:cs="Arial"/>
          <w:bCs/>
        </w:rPr>
        <w:t xml:space="preserve"> effectiveness.</w:t>
      </w:r>
      <w:r w:rsidR="004D40DF">
        <w:rPr>
          <w:rFonts w:ascii="Arial" w:hAnsi="Arial" w:cs="Arial"/>
          <w:bCs/>
        </w:rPr>
        <w:t xml:space="preserve">  </w:t>
      </w:r>
      <w:r w:rsidR="00142B11">
        <w:rPr>
          <w:rFonts w:ascii="Arial" w:hAnsi="Arial" w:cs="Arial"/>
          <w:bCs/>
        </w:rPr>
        <w:t>PLM</w:t>
      </w:r>
      <w:r w:rsidR="004D40DF">
        <w:rPr>
          <w:rFonts w:ascii="Arial" w:hAnsi="Arial" w:cs="Arial"/>
          <w:bCs/>
        </w:rPr>
        <w:t xml:space="preserve"> w</w:t>
      </w:r>
      <w:r w:rsidR="00142B11">
        <w:rPr>
          <w:rFonts w:ascii="Arial" w:hAnsi="Arial" w:cs="Arial"/>
          <w:bCs/>
        </w:rPr>
        <w:t>ill</w:t>
      </w:r>
      <w:r w:rsidR="004D40DF">
        <w:rPr>
          <w:rFonts w:ascii="Arial" w:hAnsi="Arial" w:cs="Arial"/>
          <w:bCs/>
        </w:rPr>
        <w:t xml:space="preserve"> obtain approval from the Road Commission and EGLE before proceeding.  </w:t>
      </w:r>
    </w:p>
    <w:p w14:paraId="1B3AD926" w14:textId="77777777" w:rsidR="004D40DF" w:rsidRDefault="004D40DF" w:rsidP="00E47BBF">
      <w:pPr>
        <w:spacing w:after="0"/>
        <w:rPr>
          <w:rFonts w:ascii="Arial" w:hAnsi="Arial" w:cs="Arial"/>
          <w:bCs/>
        </w:rPr>
      </w:pPr>
    </w:p>
    <w:p w14:paraId="67B26201" w14:textId="3BA951BC" w:rsidR="001E1E03" w:rsidRDefault="004D40DF" w:rsidP="00E47BBF">
      <w:pPr>
        <w:spacing w:after="0"/>
        <w:rPr>
          <w:rFonts w:ascii="Arial" w:hAnsi="Arial" w:cs="Arial"/>
          <w:bCs/>
        </w:rPr>
      </w:pPr>
      <w:r>
        <w:rPr>
          <w:rFonts w:ascii="Arial" w:hAnsi="Arial" w:cs="Arial"/>
          <w:bCs/>
        </w:rPr>
        <w:t>Tom Conquest will ask John Jackson to contact PLM to have them update their proposal for 2026 and 2027.</w:t>
      </w:r>
    </w:p>
    <w:p w14:paraId="1E6DD85E" w14:textId="77777777" w:rsidR="009C6BBD" w:rsidRDefault="009C6BBD" w:rsidP="00E47BBF">
      <w:pPr>
        <w:spacing w:after="0"/>
        <w:rPr>
          <w:rFonts w:ascii="Arial" w:hAnsi="Arial" w:cs="Arial"/>
          <w:bCs/>
        </w:rPr>
      </w:pPr>
    </w:p>
    <w:p w14:paraId="159CC412" w14:textId="3196E072" w:rsidR="009C6BBD" w:rsidRDefault="009C6BBD" w:rsidP="00E47BBF">
      <w:pPr>
        <w:spacing w:after="0"/>
        <w:rPr>
          <w:rFonts w:ascii="Arial" w:hAnsi="Arial" w:cs="Arial"/>
          <w:bCs/>
        </w:rPr>
      </w:pPr>
      <w:r>
        <w:rPr>
          <w:rFonts w:ascii="Arial" w:hAnsi="Arial" w:cs="Arial"/>
          <w:bCs/>
        </w:rPr>
        <w:t xml:space="preserve">Tom and Tom will talk with others at the MLSA conference about the use of </w:t>
      </w:r>
      <w:proofErr w:type="spellStart"/>
      <w:r>
        <w:rPr>
          <w:rFonts w:ascii="Arial" w:hAnsi="Arial" w:cs="Arial"/>
          <w:bCs/>
        </w:rPr>
        <w:t>Eutrosorb</w:t>
      </w:r>
      <w:proofErr w:type="spellEnd"/>
      <w:r>
        <w:rPr>
          <w:rFonts w:ascii="Arial" w:hAnsi="Arial" w:cs="Arial"/>
          <w:bCs/>
        </w:rPr>
        <w:t xml:space="preserve"> and reducing phosphorous.</w:t>
      </w:r>
    </w:p>
    <w:p w14:paraId="653A7046" w14:textId="77777777" w:rsidR="004D40DF" w:rsidRDefault="004D40DF" w:rsidP="00E47BBF">
      <w:pPr>
        <w:spacing w:after="0"/>
        <w:rPr>
          <w:rFonts w:ascii="Arial" w:hAnsi="Arial" w:cs="Arial"/>
          <w:bCs/>
        </w:rPr>
      </w:pPr>
    </w:p>
    <w:p w14:paraId="1B83376B" w14:textId="69B16559" w:rsidR="004D40DF" w:rsidRDefault="004D40DF" w:rsidP="00E47BBF">
      <w:pPr>
        <w:spacing w:after="0"/>
        <w:rPr>
          <w:rFonts w:ascii="Arial" w:hAnsi="Arial" w:cs="Arial"/>
          <w:bCs/>
        </w:rPr>
      </w:pPr>
      <w:r>
        <w:rPr>
          <w:rFonts w:ascii="Arial" w:hAnsi="Arial" w:cs="Arial"/>
          <w:bCs/>
        </w:rPr>
        <w:t>We will also review this at the May Membership meeting.</w:t>
      </w:r>
    </w:p>
    <w:p w14:paraId="0989FAD8" w14:textId="77777777" w:rsidR="00BE1717" w:rsidRDefault="00BE1717" w:rsidP="00E47BBF">
      <w:pPr>
        <w:spacing w:after="0"/>
        <w:rPr>
          <w:rFonts w:ascii="Arial" w:hAnsi="Arial" w:cs="Arial"/>
          <w:bCs/>
        </w:rPr>
      </w:pPr>
    </w:p>
    <w:p w14:paraId="7EE10386" w14:textId="6219365B" w:rsidR="009578C9" w:rsidRDefault="009D1E38" w:rsidP="00BE1717">
      <w:pPr>
        <w:spacing w:after="0"/>
        <w:rPr>
          <w:rFonts w:ascii="Arial" w:hAnsi="Arial" w:cs="Arial"/>
          <w:b/>
          <w:bCs/>
          <w:color w:val="000000"/>
          <w:u w:val="single"/>
        </w:rPr>
      </w:pPr>
      <w:r w:rsidRPr="00FF51A6">
        <w:rPr>
          <w:rFonts w:ascii="Arial" w:hAnsi="Arial" w:cs="Arial"/>
          <w:b/>
          <w:bCs/>
          <w:color w:val="000000"/>
          <w:u w:val="single"/>
        </w:rPr>
        <w:t xml:space="preserve">Downed Tree in West Twin </w:t>
      </w:r>
      <w:r w:rsidR="00FF51A6">
        <w:rPr>
          <w:rFonts w:ascii="Arial" w:hAnsi="Arial" w:cs="Arial"/>
          <w:b/>
          <w:bCs/>
          <w:color w:val="000000"/>
          <w:u w:val="single"/>
        </w:rPr>
        <w:t xml:space="preserve">Matina </w:t>
      </w:r>
      <w:r w:rsidRPr="00FF51A6">
        <w:rPr>
          <w:rFonts w:ascii="Arial" w:hAnsi="Arial" w:cs="Arial"/>
          <w:b/>
          <w:bCs/>
          <w:color w:val="000000"/>
          <w:u w:val="single"/>
        </w:rPr>
        <w:t>Canal:</w:t>
      </w:r>
    </w:p>
    <w:p w14:paraId="0A5A8A0A" w14:textId="0289561C" w:rsidR="00FF51A6" w:rsidRDefault="00FF51A6" w:rsidP="00BE1717">
      <w:pPr>
        <w:spacing w:after="0"/>
        <w:rPr>
          <w:rFonts w:ascii="Arial" w:hAnsi="Arial" w:cs="Arial"/>
          <w:color w:val="000000"/>
        </w:rPr>
      </w:pPr>
      <w:r>
        <w:rPr>
          <w:rFonts w:ascii="Arial" w:hAnsi="Arial" w:cs="Arial"/>
          <w:color w:val="000000"/>
        </w:rPr>
        <w:t xml:space="preserve">Judd Wellard advised the property </w:t>
      </w:r>
      <w:proofErr w:type="gramStart"/>
      <w:r>
        <w:rPr>
          <w:rFonts w:ascii="Arial" w:hAnsi="Arial" w:cs="Arial"/>
          <w:color w:val="000000"/>
        </w:rPr>
        <w:t>owner is</w:t>
      </w:r>
      <w:proofErr w:type="gramEnd"/>
      <w:r>
        <w:rPr>
          <w:rFonts w:ascii="Arial" w:hAnsi="Arial" w:cs="Arial"/>
          <w:color w:val="000000"/>
        </w:rPr>
        <w:t xml:space="preserve"> </w:t>
      </w:r>
      <w:proofErr w:type="gramStart"/>
      <w:r>
        <w:rPr>
          <w:rFonts w:ascii="Arial" w:hAnsi="Arial" w:cs="Arial"/>
          <w:color w:val="000000"/>
        </w:rPr>
        <w:t>not planning</w:t>
      </w:r>
      <w:proofErr w:type="gramEnd"/>
      <w:r>
        <w:rPr>
          <w:rFonts w:ascii="Arial" w:hAnsi="Arial" w:cs="Arial"/>
          <w:color w:val="000000"/>
        </w:rPr>
        <w:t xml:space="preserve"> to remove the tree </w:t>
      </w:r>
      <w:proofErr w:type="gramStart"/>
      <w:r>
        <w:rPr>
          <w:rFonts w:ascii="Arial" w:hAnsi="Arial" w:cs="Arial"/>
          <w:color w:val="000000"/>
        </w:rPr>
        <w:t>at this point in time</w:t>
      </w:r>
      <w:proofErr w:type="gramEnd"/>
      <w:r>
        <w:rPr>
          <w:rFonts w:ascii="Arial" w:hAnsi="Arial" w:cs="Arial"/>
          <w:color w:val="000000"/>
        </w:rPr>
        <w:t xml:space="preserve">.  Pete </w:t>
      </w:r>
      <w:r w:rsidR="001F678B">
        <w:rPr>
          <w:rFonts w:ascii="Arial" w:hAnsi="Arial" w:cs="Arial"/>
          <w:color w:val="000000"/>
        </w:rPr>
        <w:t xml:space="preserve">Stephens </w:t>
      </w:r>
      <w:r>
        <w:rPr>
          <w:rFonts w:ascii="Arial" w:hAnsi="Arial" w:cs="Arial"/>
          <w:color w:val="000000"/>
        </w:rPr>
        <w:t>will contact the DNR to see what can be done.</w:t>
      </w:r>
    </w:p>
    <w:p w14:paraId="18D63CA0" w14:textId="0D7631A0" w:rsidR="00FF51A6" w:rsidRPr="00FF51A6" w:rsidRDefault="00FF51A6" w:rsidP="00BE1717">
      <w:pPr>
        <w:spacing w:after="0"/>
        <w:rPr>
          <w:rFonts w:ascii="Arial" w:hAnsi="Arial" w:cs="Arial"/>
          <w:color w:val="000000"/>
        </w:rPr>
      </w:pPr>
      <w:r>
        <w:rPr>
          <w:rFonts w:ascii="Arial" w:hAnsi="Arial" w:cs="Arial"/>
          <w:color w:val="000000"/>
        </w:rPr>
        <w:t xml:space="preserve">  </w:t>
      </w:r>
    </w:p>
    <w:p w14:paraId="332322A9" w14:textId="27D1C508" w:rsidR="00C76193" w:rsidRDefault="00C76193" w:rsidP="00BE1717">
      <w:pPr>
        <w:spacing w:after="0"/>
        <w:rPr>
          <w:rFonts w:ascii="Arial" w:hAnsi="Arial" w:cs="Arial"/>
          <w:b/>
          <w:bCs/>
          <w:color w:val="000000"/>
          <w:u w:val="single"/>
        </w:rPr>
      </w:pPr>
      <w:r>
        <w:rPr>
          <w:rFonts w:ascii="Arial" w:hAnsi="Arial" w:cs="Arial"/>
          <w:b/>
          <w:bCs/>
          <w:color w:val="000000"/>
          <w:u w:val="single"/>
        </w:rPr>
        <w:t>May Membership Meeting:</w:t>
      </w:r>
    </w:p>
    <w:p w14:paraId="20C08A9D" w14:textId="3A4D5A02" w:rsidR="00C76193" w:rsidRDefault="00C76193" w:rsidP="00BE1717">
      <w:pPr>
        <w:spacing w:after="0"/>
        <w:rPr>
          <w:rFonts w:ascii="Arial" w:hAnsi="Arial" w:cs="Arial"/>
          <w:color w:val="000000"/>
        </w:rPr>
      </w:pPr>
      <w:r>
        <w:rPr>
          <w:rFonts w:ascii="Arial" w:hAnsi="Arial" w:cs="Arial"/>
          <w:color w:val="000000"/>
        </w:rPr>
        <w:t>Agenda Items Include:</w:t>
      </w:r>
    </w:p>
    <w:p w14:paraId="2EDD1475" w14:textId="07DC902D" w:rsidR="00C76193" w:rsidRDefault="00C76193" w:rsidP="00C76193">
      <w:pPr>
        <w:pStyle w:val="ListParagraph"/>
        <w:numPr>
          <w:ilvl w:val="0"/>
          <w:numId w:val="38"/>
        </w:numPr>
        <w:spacing w:after="0"/>
        <w:rPr>
          <w:rFonts w:ascii="Arial" w:hAnsi="Arial" w:cs="Arial"/>
          <w:color w:val="000000"/>
        </w:rPr>
      </w:pPr>
      <w:r>
        <w:rPr>
          <w:rFonts w:ascii="Arial" w:hAnsi="Arial" w:cs="Arial"/>
          <w:color w:val="000000"/>
        </w:rPr>
        <w:t>Greenbelt Discussion-Greg Bator</w:t>
      </w:r>
    </w:p>
    <w:p w14:paraId="46B62ADE" w14:textId="79267102" w:rsidR="00C76193" w:rsidRDefault="00C76193" w:rsidP="00C76193">
      <w:pPr>
        <w:pStyle w:val="ListParagraph"/>
        <w:numPr>
          <w:ilvl w:val="0"/>
          <w:numId w:val="38"/>
        </w:numPr>
        <w:spacing w:after="0"/>
        <w:rPr>
          <w:rFonts w:ascii="Arial" w:hAnsi="Arial" w:cs="Arial"/>
          <w:color w:val="000000"/>
        </w:rPr>
      </w:pPr>
      <w:r>
        <w:rPr>
          <w:rFonts w:ascii="Arial" w:hAnsi="Arial" w:cs="Arial"/>
          <w:color w:val="000000"/>
        </w:rPr>
        <w:t>Lewiston Cares-Tyler Smith</w:t>
      </w:r>
    </w:p>
    <w:p w14:paraId="34599A48" w14:textId="1E4A733C" w:rsidR="00C76193" w:rsidRDefault="00C76193" w:rsidP="00C76193">
      <w:pPr>
        <w:pStyle w:val="ListParagraph"/>
        <w:numPr>
          <w:ilvl w:val="0"/>
          <w:numId w:val="38"/>
        </w:numPr>
        <w:spacing w:after="0"/>
        <w:rPr>
          <w:rFonts w:ascii="Arial" w:hAnsi="Arial" w:cs="Arial"/>
          <w:color w:val="000000"/>
        </w:rPr>
      </w:pPr>
      <w:r>
        <w:rPr>
          <w:rFonts w:ascii="Arial" w:hAnsi="Arial" w:cs="Arial"/>
          <w:color w:val="000000"/>
        </w:rPr>
        <w:t>Sediment Testing-John Jackson</w:t>
      </w:r>
    </w:p>
    <w:p w14:paraId="3A03BFCA" w14:textId="6829A903" w:rsidR="00C76193" w:rsidRDefault="00C76193" w:rsidP="00C76193">
      <w:pPr>
        <w:pStyle w:val="ListParagraph"/>
        <w:numPr>
          <w:ilvl w:val="0"/>
          <w:numId w:val="38"/>
        </w:numPr>
        <w:spacing w:after="0"/>
        <w:rPr>
          <w:rFonts w:ascii="Arial" w:hAnsi="Arial" w:cs="Arial"/>
          <w:color w:val="000000"/>
        </w:rPr>
      </w:pPr>
      <w:proofErr w:type="spellStart"/>
      <w:r>
        <w:rPr>
          <w:rFonts w:ascii="Arial" w:hAnsi="Arial" w:cs="Arial"/>
          <w:color w:val="000000"/>
        </w:rPr>
        <w:t>Goosebusters</w:t>
      </w:r>
      <w:proofErr w:type="spellEnd"/>
      <w:r>
        <w:rPr>
          <w:rFonts w:ascii="Arial" w:hAnsi="Arial" w:cs="Arial"/>
          <w:color w:val="000000"/>
        </w:rPr>
        <w:t xml:space="preserve"> Update-Tom Page</w:t>
      </w:r>
    </w:p>
    <w:p w14:paraId="0A630227" w14:textId="247E3337" w:rsidR="00C76193" w:rsidRDefault="00C76193" w:rsidP="00C76193">
      <w:pPr>
        <w:pStyle w:val="ListParagraph"/>
        <w:numPr>
          <w:ilvl w:val="0"/>
          <w:numId w:val="38"/>
        </w:numPr>
        <w:spacing w:after="0"/>
        <w:rPr>
          <w:rFonts w:ascii="Arial" w:hAnsi="Arial" w:cs="Arial"/>
          <w:color w:val="000000"/>
        </w:rPr>
      </w:pPr>
      <w:r>
        <w:rPr>
          <w:rFonts w:ascii="Arial" w:hAnsi="Arial" w:cs="Arial"/>
          <w:color w:val="000000"/>
        </w:rPr>
        <w:t>MLSA Conference-Tom Conquest</w:t>
      </w:r>
    </w:p>
    <w:p w14:paraId="6C1C9470" w14:textId="77777777" w:rsidR="00C76193" w:rsidRPr="00C76193" w:rsidRDefault="00C76193" w:rsidP="00C76193">
      <w:pPr>
        <w:spacing w:after="0"/>
        <w:ind w:left="720"/>
        <w:rPr>
          <w:rFonts w:ascii="Arial" w:hAnsi="Arial" w:cs="Arial"/>
          <w:color w:val="000000"/>
        </w:rPr>
      </w:pPr>
    </w:p>
    <w:p w14:paraId="15B3ED18" w14:textId="1F1C1C76" w:rsidR="00C76193" w:rsidRDefault="00C76193" w:rsidP="00BE1717">
      <w:pPr>
        <w:spacing w:after="0"/>
        <w:rPr>
          <w:rFonts w:ascii="Arial" w:hAnsi="Arial" w:cs="Arial"/>
          <w:color w:val="000000"/>
        </w:rPr>
      </w:pPr>
      <w:r w:rsidRPr="00C76193">
        <w:rPr>
          <w:rFonts w:ascii="Arial" w:hAnsi="Arial" w:cs="Arial"/>
          <w:color w:val="000000"/>
        </w:rPr>
        <w:t xml:space="preserve">Tom Conquest </w:t>
      </w:r>
      <w:r>
        <w:rPr>
          <w:rFonts w:ascii="Arial" w:hAnsi="Arial" w:cs="Arial"/>
          <w:color w:val="000000"/>
        </w:rPr>
        <w:t>will put together draft meeting materials for our review.</w:t>
      </w:r>
    </w:p>
    <w:p w14:paraId="3A740676" w14:textId="77777777" w:rsidR="00B82B5D" w:rsidRDefault="00B82B5D" w:rsidP="00BE1717">
      <w:pPr>
        <w:spacing w:after="0"/>
        <w:rPr>
          <w:rFonts w:ascii="Arial" w:hAnsi="Arial" w:cs="Arial"/>
          <w:color w:val="000000"/>
        </w:rPr>
      </w:pPr>
    </w:p>
    <w:p w14:paraId="035B01EC" w14:textId="4FAB6DB1" w:rsidR="00B82B5D" w:rsidRDefault="00B82B5D" w:rsidP="00BE1717">
      <w:pPr>
        <w:spacing w:after="0"/>
        <w:rPr>
          <w:rFonts w:ascii="Arial" w:hAnsi="Arial" w:cs="Arial"/>
          <w:color w:val="000000"/>
        </w:rPr>
      </w:pPr>
      <w:r>
        <w:rPr>
          <w:rFonts w:ascii="Arial" w:hAnsi="Arial" w:cs="Arial"/>
          <w:color w:val="000000"/>
        </w:rPr>
        <w:t xml:space="preserve">Tom Conquest is working </w:t>
      </w:r>
      <w:r w:rsidR="00675D3D">
        <w:rPr>
          <w:rFonts w:ascii="Arial" w:hAnsi="Arial" w:cs="Arial"/>
          <w:color w:val="000000"/>
        </w:rPr>
        <w:t>to</w:t>
      </w:r>
      <w:r>
        <w:rPr>
          <w:rFonts w:ascii="Arial" w:hAnsi="Arial" w:cs="Arial"/>
          <w:color w:val="000000"/>
        </w:rPr>
        <w:t xml:space="preserve"> obtain the school’s approval to use their facility for the meeting.</w:t>
      </w:r>
    </w:p>
    <w:p w14:paraId="0C3F172F" w14:textId="77777777" w:rsidR="00C76193" w:rsidRDefault="00C76193" w:rsidP="00BE1717">
      <w:pPr>
        <w:spacing w:after="0"/>
        <w:rPr>
          <w:rFonts w:ascii="Arial" w:hAnsi="Arial" w:cs="Arial"/>
          <w:color w:val="000000"/>
        </w:rPr>
      </w:pPr>
    </w:p>
    <w:p w14:paraId="2D306EEC" w14:textId="04DF3D69" w:rsidR="00C76193" w:rsidRDefault="00C76193" w:rsidP="00BE1717">
      <w:pPr>
        <w:spacing w:after="0"/>
        <w:rPr>
          <w:rFonts w:ascii="Arial" w:hAnsi="Arial" w:cs="Arial"/>
          <w:color w:val="000000"/>
        </w:rPr>
      </w:pPr>
      <w:r>
        <w:rPr>
          <w:rFonts w:ascii="Arial" w:hAnsi="Arial" w:cs="Arial"/>
          <w:color w:val="000000"/>
        </w:rPr>
        <w:t>Cindy Millard will bring coffee and donuts to the membership meeting.</w:t>
      </w:r>
    </w:p>
    <w:p w14:paraId="70FC1E5C" w14:textId="77777777" w:rsidR="00C76193" w:rsidRDefault="00C76193" w:rsidP="00BE1717">
      <w:pPr>
        <w:spacing w:after="0"/>
        <w:rPr>
          <w:rFonts w:ascii="Arial" w:hAnsi="Arial" w:cs="Arial"/>
          <w:color w:val="000000"/>
        </w:rPr>
      </w:pPr>
    </w:p>
    <w:p w14:paraId="3A2B6637" w14:textId="4FF59107" w:rsidR="00C76193" w:rsidRDefault="00C76193" w:rsidP="00BE1717">
      <w:pPr>
        <w:spacing w:after="0"/>
        <w:rPr>
          <w:rFonts w:ascii="Arial" w:hAnsi="Arial" w:cs="Arial"/>
          <w:color w:val="000000"/>
        </w:rPr>
      </w:pPr>
      <w:r>
        <w:rPr>
          <w:rFonts w:ascii="Arial" w:hAnsi="Arial" w:cs="Arial"/>
          <w:color w:val="000000"/>
        </w:rPr>
        <w:t>Will hold the May Board meeting on Thursday evening, May 21</w:t>
      </w:r>
      <w:r w:rsidRPr="00C76193">
        <w:rPr>
          <w:rFonts w:ascii="Arial" w:hAnsi="Arial" w:cs="Arial"/>
          <w:color w:val="000000"/>
          <w:vertAlign w:val="superscript"/>
        </w:rPr>
        <w:t>st</w:t>
      </w:r>
      <w:r>
        <w:rPr>
          <w:rFonts w:ascii="Arial" w:hAnsi="Arial" w:cs="Arial"/>
          <w:color w:val="000000"/>
        </w:rPr>
        <w:t xml:space="preserve"> at 7pm via zoom to review the presentations and prepare for the meeting.</w:t>
      </w:r>
    </w:p>
    <w:p w14:paraId="1C795CEA" w14:textId="77777777" w:rsidR="00C76193" w:rsidRDefault="00C76193" w:rsidP="00BE1717">
      <w:pPr>
        <w:spacing w:after="0"/>
        <w:rPr>
          <w:rFonts w:ascii="Arial" w:hAnsi="Arial" w:cs="Arial"/>
          <w:color w:val="000000"/>
        </w:rPr>
      </w:pPr>
    </w:p>
    <w:p w14:paraId="4843B523" w14:textId="77777777" w:rsidR="00C76193" w:rsidRDefault="00C76193" w:rsidP="00BE1717">
      <w:pPr>
        <w:spacing w:after="0"/>
        <w:rPr>
          <w:rFonts w:ascii="Arial" w:hAnsi="Arial" w:cs="Arial"/>
          <w:b/>
          <w:bCs/>
          <w:color w:val="000000"/>
          <w:u w:val="single"/>
        </w:rPr>
      </w:pPr>
    </w:p>
    <w:p w14:paraId="02AB56B1" w14:textId="77777777" w:rsidR="00302A20" w:rsidRDefault="00302A20" w:rsidP="00BE1717">
      <w:pPr>
        <w:spacing w:after="0"/>
        <w:rPr>
          <w:rFonts w:ascii="Arial" w:hAnsi="Arial" w:cs="Arial"/>
          <w:color w:val="000000"/>
        </w:rPr>
      </w:pPr>
    </w:p>
    <w:p w14:paraId="18DB4C97" w14:textId="77777777" w:rsidR="00B82B5D" w:rsidRDefault="00B82B5D" w:rsidP="00BE1717">
      <w:pPr>
        <w:spacing w:after="0"/>
        <w:rPr>
          <w:rFonts w:ascii="Arial" w:hAnsi="Arial" w:cs="Arial"/>
          <w:color w:val="000000"/>
        </w:rPr>
      </w:pPr>
    </w:p>
    <w:p w14:paraId="5801B866" w14:textId="77777777" w:rsidR="00B82B5D" w:rsidRDefault="00B82B5D" w:rsidP="00BE1717">
      <w:pPr>
        <w:spacing w:after="0"/>
        <w:rPr>
          <w:rFonts w:ascii="Arial" w:hAnsi="Arial" w:cs="Arial"/>
          <w:color w:val="000000"/>
        </w:rPr>
      </w:pPr>
    </w:p>
    <w:p w14:paraId="1F909852" w14:textId="77777777" w:rsidR="00120258" w:rsidRDefault="00120258" w:rsidP="00E47BBF">
      <w:pPr>
        <w:spacing w:after="0"/>
        <w:rPr>
          <w:rFonts w:ascii="Arial" w:hAnsi="Arial" w:cs="Arial"/>
          <w:b/>
          <w:sz w:val="24"/>
          <w:szCs w:val="24"/>
        </w:rPr>
      </w:pPr>
    </w:p>
    <w:p w14:paraId="6D8B7E2C" w14:textId="77777777" w:rsidR="009A521F" w:rsidRDefault="009A521F" w:rsidP="00E47BBF">
      <w:pPr>
        <w:spacing w:after="0"/>
        <w:rPr>
          <w:rFonts w:ascii="Arial" w:hAnsi="Arial" w:cs="Arial"/>
          <w:b/>
          <w:sz w:val="24"/>
          <w:szCs w:val="24"/>
        </w:rPr>
      </w:pPr>
    </w:p>
    <w:p w14:paraId="4CF4E6B5" w14:textId="38ECBFEB" w:rsidR="00194938" w:rsidRPr="001D2B90" w:rsidRDefault="00F41C06" w:rsidP="00E47BBF">
      <w:pPr>
        <w:spacing w:after="0"/>
        <w:rPr>
          <w:rFonts w:ascii="Arial" w:hAnsi="Arial" w:cs="Arial"/>
          <w:b/>
          <w:color w:val="000000"/>
        </w:rPr>
      </w:pPr>
      <w:r w:rsidRPr="001D2B90">
        <w:rPr>
          <w:rFonts w:ascii="Arial" w:hAnsi="Arial" w:cs="Arial"/>
          <w:b/>
          <w:sz w:val="24"/>
          <w:szCs w:val="24"/>
        </w:rPr>
        <w:lastRenderedPageBreak/>
        <w:t>O</w:t>
      </w:r>
      <w:r w:rsidR="008337B4" w:rsidRPr="001D2B90">
        <w:rPr>
          <w:rFonts w:ascii="Arial" w:hAnsi="Arial" w:cs="Arial"/>
          <w:b/>
          <w:sz w:val="24"/>
          <w:szCs w:val="24"/>
        </w:rPr>
        <w:t>ngoing Activities</w:t>
      </w:r>
      <w:r w:rsidRPr="001D2B90">
        <w:rPr>
          <w:rFonts w:ascii="Arial" w:hAnsi="Arial" w:cs="Arial"/>
          <w:b/>
          <w:sz w:val="24"/>
          <w:szCs w:val="24"/>
        </w:rPr>
        <w:t>:</w:t>
      </w:r>
      <w:bookmarkStart w:id="1" w:name="_Hlk126142007"/>
    </w:p>
    <w:p w14:paraId="4C8A66FB" w14:textId="77777777" w:rsidR="00C65265" w:rsidRDefault="00C65265" w:rsidP="00194938">
      <w:pPr>
        <w:spacing w:after="0"/>
        <w:rPr>
          <w:rFonts w:ascii="Arial" w:hAnsi="Arial" w:cs="Arial"/>
          <w:b/>
          <w:bCs/>
          <w:u w:val="single"/>
        </w:rPr>
      </w:pPr>
    </w:p>
    <w:p w14:paraId="052E5766" w14:textId="513A8197"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1"/>
    </w:p>
    <w:p w14:paraId="1E9CCE2B" w14:textId="4EDC33AF" w:rsidR="00B173CE" w:rsidRPr="00FC09C5" w:rsidRDefault="00B6185B" w:rsidP="00B6185B">
      <w:pPr>
        <w:spacing w:line="240" w:lineRule="auto"/>
        <w:rPr>
          <w:rFonts w:ascii="Arial" w:hAnsi="Arial" w:cs="Arial"/>
        </w:rPr>
      </w:pPr>
      <w:r w:rsidRPr="00FC09C5">
        <w:rPr>
          <w:rFonts w:ascii="Arial" w:hAnsi="Arial" w:cs="Arial"/>
        </w:rPr>
        <w:t xml:space="preserve">Tom P </w:t>
      </w:r>
      <w:r w:rsidR="002E3DE0">
        <w:rPr>
          <w:rFonts w:ascii="Arial" w:hAnsi="Arial" w:cs="Arial"/>
        </w:rPr>
        <w:t>provided</w:t>
      </w:r>
      <w:r w:rsidRPr="00FC09C5">
        <w:rPr>
          <w:rFonts w:ascii="Arial" w:hAnsi="Arial" w:cs="Arial"/>
        </w:rPr>
        <w:t xml:space="preserve"> the latest membership </w:t>
      </w:r>
      <w:r w:rsidR="00120258">
        <w:rPr>
          <w:rFonts w:ascii="Arial" w:hAnsi="Arial" w:cs="Arial"/>
        </w:rPr>
        <w:t>counts</w:t>
      </w:r>
      <w:r w:rsidRPr="00FC09C5">
        <w:rPr>
          <w:rFonts w:ascii="Arial" w:hAnsi="Arial" w:cs="Arial"/>
        </w:rPr>
        <w:t xml:space="preserve"> showing we currently have </w:t>
      </w:r>
      <w:r w:rsidR="00C33D72">
        <w:rPr>
          <w:rFonts w:ascii="Arial" w:hAnsi="Arial" w:cs="Arial"/>
        </w:rPr>
        <w:t>279</w:t>
      </w:r>
      <w:r w:rsidRPr="00FC09C5">
        <w:rPr>
          <w:rFonts w:ascii="Arial" w:hAnsi="Arial" w:cs="Arial"/>
        </w:rPr>
        <w:t xml:space="preserve"> </w:t>
      </w:r>
      <w:r w:rsidR="002E3DE0">
        <w:rPr>
          <w:rFonts w:ascii="Arial" w:hAnsi="Arial" w:cs="Arial"/>
        </w:rPr>
        <w:t xml:space="preserve">total </w:t>
      </w:r>
      <w:r w:rsidRPr="00FC09C5">
        <w:rPr>
          <w:rFonts w:ascii="Arial" w:hAnsi="Arial" w:cs="Arial"/>
        </w:rPr>
        <w:t>TLPOA members</w:t>
      </w:r>
      <w:r w:rsidR="002E3DE0">
        <w:rPr>
          <w:rFonts w:ascii="Arial" w:hAnsi="Arial" w:cs="Arial"/>
        </w:rPr>
        <w:t>, of which</w:t>
      </w:r>
      <w:r w:rsidRPr="00FC09C5">
        <w:rPr>
          <w:rFonts w:ascii="Arial" w:hAnsi="Arial" w:cs="Arial"/>
        </w:rPr>
        <w:t xml:space="preserve"> there are </w:t>
      </w:r>
      <w:r w:rsidR="008002ED">
        <w:rPr>
          <w:rFonts w:ascii="Arial" w:hAnsi="Arial" w:cs="Arial"/>
        </w:rPr>
        <w:t>1</w:t>
      </w:r>
      <w:r w:rsidR="00C33D72">
        <w:rPr>
          <w:rFonts w:ascii="Arial" w:hAnsi="Arial" w:cs="Arial"/>
        </w:rPr>
        <w:t>32</w:t>
      </w:r>
      <w:r w:rsidRPr="00FC09C5">
        <w:rPr>
          <w:rFonts w:ascii="Arial" w:hAnsi="Arial" w:cs="Arial"/>
        </w:rPr>
        <w:t xml:space="preserve"> family members, 1</w:t>
      </w:r>
      <w:r w:rsidR="00C33D72">
        <w:rPr>
          <w:rFonts w:ascii="Arial" w:hAnsi="Arial" w:cs="Arial"/>
        </w:rPr>
        <w:t>45</w:t>
      </w:r>
      <w:r w:rsidRPr="00FC09C5">
        <w:rPr>
          <w:rFonts w:ascii="Arial" w:hAnsi="Arial" w:cs="Arial"/>
        </w:rPr>
        <w:t xml:space="preserve"> Lake Stewards and </w:t>
      </w:r>
      <w:r w:rsidR="008002ED">
        <w:rPr>
          <w:rFonts w:ascii="Arial" w:hAnsi="Arial" w:cs="Arial"/>
        </w:rPr>
        <w:t xml:space="preserve">2 donations.  </w:t>
      </w:r>
      <w:r w:rsidRPr="00FC09C5">
        <w:rPr>
          <w:rFonts w:ascii="Arial" w:hAnsi="Arial" w:cs="Arial"/>
        </w:rPr>
        <w:t xml:space="preserve"> </w:t>
      </w:r>
      <w:r w:rsidR="00BA4AD2" w:rsidRPr="00FC09C5">
        <w:rPr>
          <w:rFonts w:ascii="Arial" w:hAnsi="Arial" w:cs="Arial"/>
        </w:rPr>
        <w:t xml:space="preserve"> </w:t>
      </w:r>
    </w:p>
    <w:p w14:paraId="2735F8E7" w14:textId="6E1E01A4" w:rsidR="000559A1" w:rsidRDefault="00906365" w:rsidP="000559A1">
      <w:pPr>
        <w:spacing w:after="0"/>
        <w:rPr>
          <w:rFonts w:ascii="Arial" w:hAnsi="Arial" w:cs="Arial"/>
          <w:b/>
          <w:u w:val="single"/>
        </w:rPr>
      </w:pPr>
      <w:r>
        <w:rPr>
          <w:rFonts w:ascii="Arial" w:hAnsi="Arial" w:cs="Arial"/>
          <w:b/>
          <w:u w:val="single"/>
        </w:rPr>
        <w:t>Goose Busters:</w:t>
      </w:r>
    </w:p>
    <w:p w14:paraId="0EFCFCAB" w14:textId="22D86F95" w:rsidR="00C6044A" w:rsidRDefault="007F0004" w:rsidP="000559A1">
      <w:pPr>
        <w:spacing w:after="0"/>
        <w:rPr>
          <w:rFonts w:ascii="Arial" w:hAnsi="Arial" w:cs="Arial"/>
          <w:bCs/>
        </w:rPr>
      </w:pPr>
      <w:r>
        <w:rPr>
          <w:rFonts w:ascii="Arial" w:hAnsi="Arial" w:cs="Arial"/>
          <w:bCs/>
        </w:rPr>
        <w:t>Tom P</w:t>
      </w:r>
      <w:r w:rsidR="00C33D72">
        <w:rPr>
          <w:rFonts w:ascii="Arial" w:hAnsi="Arial" w:cs="Arial"/>
          <w:bCs/>
        </w:rPr>
        <w:t>age will present an update at the May Membership meeting.</w:t>
      </w:r>
      <w:r>
        <w:rPr>
          <w:rFonts w:ascii="Arial" w:hAnsi="Arial" w:cs="Arial"/>
          <w:bCs/>
        </w:rPr>
        <w:t xml:space="preserve"> </w:t>
      </w:r>
    </w:p>
    <w:p w14:paraId="230EC2ED" w14:textId="77777777" w:rsidR="00C33D72" w:rsidRDefault="00C33D72" w:rsidP="000559A1">
      <w:pPr>
        <w:spacing w:after="0"/>
        <w:rPr>
          <w:rFonts w:ascii="Arial" w:hAnsi="Arial" w:cs="Arial"/>
          <w:bCs/>
        </w:rPr>
      </w:pPr>
    </w:p>
    <w:p w14:paraId="4D704846" w14:textId="6D5EE798" w:rsidR="00C33D72" w:rsidRDefault="00C33D72" w:rsidP="000559A1">
      <w:pPr>
        <w:spacing w:after="0"/>
        <w:rPr>
          <w:rFonts w:ascii="Arial" w:hAnsi="Arial" w:cs="Arial"/>
          <w:b/>
          <w:u w:val="single"/>
        </w:rPr>
      </w:pPr>
      <w:r w:rsidRPr="00C33D72">
        <w:rPr>
          <w:rFonts w:ascii="Arial" w:hAnsi="Arial" w:cs="Arial"/>
          <w:b/>
          <w:u w:val="single"/>
        </w:rPr>
        <w:t>Aeration:</w:t>
      </w:r>
    </w:p>
    <w:p w14:paraId="0E83F8B1" w14:textId="6FB54E84" w:rsidR="00C33D72" w:rsidRDefault="00C33D72" w:rsidP="000559A1">
      <w:pPr>
        <w:spacing w:after="0"/>
        <w:rPr>
          <w:rFonts w:ascii="Arial" w:hAnsi="Arial" w:cs="Arial"/>
          <w:bCs/>
        </w:rPr>
      </w:pPr>
      <w:r>
        <w:rPr>
          <w:rFonts w:ascii="Arial" w:hAnsi="Arial" w:cs="Arial"/>
          <w:bCs/>
        </w:rPr>
        <w:t>Tim Manganello reported that we need to complete the annual system maintenance and cleaning. Tim will ask Dominic Manzi to assist him with this and get the system up and running.</w:t>
      </w:r>
    </w:p>
    <w:p w14:paraId="4D9B1B6D" w14:textId="77777777" w:rsidR="00701022" w:rsidRDefault="00701022" w:rsidP="000559A1">
      <w:pPr>
        <w:spacing w:after="0"/>
        <w:rPr>
          <w:rFonts w:ascii="Arial" w:hAnsi="Arial" w:cs="Arial"/>
          <w:bCs/>
        </w:rPr>
      </w:pPr>
    </w:p>
    <w:p w14:paraId="635CDE58" w14:textId="167E5EF6" w:rsidR="00701022" w:rsidRDefault="00701022" w:rsidP="000559A1">
      <w:pPr>
        <w:spacing w:after="0"/>
        <w:rPr>
          <w:rFonts w:ascii="Arial" w:hAnsi="Arial" w:cs="Arial"/>
          <w:b/>
          <w:u w:val="single"/>
        </w:rPr>
      </w:pPr>
      <w:r w:rsidRPr="00701022">
        <w:rPr>
          <w:rFonts w:ascii="Arial" w:hAnsi="Arial" w:cs="Arial"/>
          <w:b/>
          <w:u w:val="single"/>
        </w:rPr>
        <w:t>EWM:</w:t>
      </w:r>
    </w:p>
    <w:p w14:paraId="6DB39392" w14:textId="11EA867C" w:rsidR="00701022" w:rsidRDefault="00701022" w:rsidP="000559A1">
      <w:pPr>
        <w:spacing w:after="0"/>
        <w:rPr>
          <w:rFonts w:ascii="Arial" w:hAnsi="Arial" w:cs="Arial"/>
          <w:bCs/>
        </w:rPr>
      </w:pPr>
      <w:r>
        <w:rPr>
          <w:rFonts w:ascii="Arial" w:hAnsi="Arial" w:cs="Arial"/>
          <w:bCs/>
        </w:rPr>
        <w:t xml:space="preserve">Tom Conquest will follow up with </w:t>
      </w:r>
      <w:r w:rsidR="007329A3">
        <w:rPr>
          <w:rFonts w:ascii="Arial" w:hAnsi="Arial" w:cs="Arial"/>
          <w:bCs/>
        </w:rPr>
        <w:t>PLM on the 2026 contract and treatment plan.</w:t>
      </w:r>
    </w:p>
    <w:p w14:paraId="40C09870" w14:textId="77777777" w:rsidR="00C3676B" w:rsidRDefault="00C3676B" w:rsidP="000559A1">
      <w:pPr>
        <w:spacing w:after="0"/>
        <w:rPr>
          <w:rFonts w:ascii="Arial" w:hAnsi="Arial" w:cs="Arial"/>
          <w:bCs/>
        </w:rPr>
      </w:pPr>
    </w:p>
    <w:p w14:paraId="4CC4832B" w14:textId="622837D3" w:rsidR="00C3676B" w:rsidRDefault="00C3676B" w:rsidP="000559A1">
      <w:pPr>
        <w:spacing w:after="0"/>
        <w:rPr>
          <w:rFonts w:ascii="Arial" w:hAnsi="Arial" w:cs="Arial"/>
          <w:bCs/>
        </w:rPr>
      </w:pPr>
      <w:r w:rsidRPr="00C3676B">
        <w:rPr>
          <w:rFonts w:ascii="Arial" w:hAnsi="Arial" w:cs="Arial"/>
          <w:b/>
          <w:u w:val="single"/>
        </w:rPr>
        <w:t>Web</w:t>
      </w:r>
      <w:r>
        <w:rPr>
          <w:rFonts w:ascii="Arial" w:hAnsi="Arial" w:cs="Arial"/>
          <w:b/>
          <w:u w:val="single"/>
        </w:rPr>
        <w:t>site</w:t>
      </w:r>
      <w:r w:rsidRPr="00C3676B">
        <w:rPr>
          <w:rFonts w:ascii="Arial" w:hAnsi="Arial" w:cs="Arial"/>
          <w:b/>
          <w:u w:val="single"/>
        </w:rPr>
        <w:t>:</w:t>
      </w:r>
    </w:p>
    <w:p w14:paraId="026B943A" w14:textId="74C14E00" w:rsidR="00C3676B" w:rsidRDefault="00C3676B" w:rsidP="000559A1">
      <w:pPr>
        <w:spacing w:after="0"/>
        <w:rPr>
          <w:rFonts w:ascii="Arial" w:hAnsi="Arial" w:cs="Arial"/>
          <w:bCs/>
        </w:rPr>
      </w:pPr>
      <w:r>
        <w:rPr>
          <w:rFonts w:ascii="Arial" w:hAnsi="Arial" w:cs="Arial"/>
          <w:bCs/>
        </w:rPr>
        <w:t>Must add the following documents to the website:</w:t>
      </w:r>
    </w:p>
    <w:p w14:paraId="70B9BF9B" w14:textId="648F8E7D" w:rsidR="00C3676B" w:rsidRDefault="00C3676B" w:rsidP="00C3676B">
      <w:pPr>
        <w:pStyle w:val="ListParagraph"/>
        <w:numPr>
          <w:ilvl w:val="0"/>
          <w:numId w:val="39"/>
        </w:numPr>
        <w:spacing w:after="0"/>
        <w:rPr>
          <w:rFonts w:ascii="Arial" w:hAnsi="Arial" w:cs="Arial"/>
          <w:bCs/>
        </w:rPr>
      </w:pPr>
      <w:r>
        <w:rPr>
          <w:rFonts w:ascii="Arial" w:hAnsi="Arial" w:cs="Arial"/>
          <w:bCs/>
        </w:rPr>
        <w:t>April Newsletter</w:t>
      </w:r>
    </w:p>
    <w:p w14:paraId="0CCBF34A" w14:textId="2C802844" w:rsidR="00C3676B" w:rsidRDefault="00C3676B" w:rsidP="00C3676B">
      <w:pPr>
        <w:pStyle w:val="ListParagraph"/>
        <w:numPr>
          <w:ilvl w:val="0"/>
          <w:numId w:val="39"/>
        </w:numPr>
        <w:spacing w:after="0"/>
        <w:rPr>
          <w:rFonts w:ascii="Arial" w:hAnsi="Arial" w:cs="Arial"/>
          <w:bCs/>
        </w:rPr>
      </w:pPr>
      <w:r>
        <w:rPr>
          <w:rFonts w:ascii="Arial" w:hAnsi="Arial" w:cs="Arial"/>
          <w:bCs/>
        </w:rPr>
        <w:t>February and March Board meeting minutes</w:t>
      </w:r>
    </w:p>
    <w:p w14:paraId="440F9113" w14:textId="0EB1E7B8" w:rsidR="00C3676B" w:rsidRPr="00C3676B" w:rsidRDefault="00C3676B" w:rsidP="00C3676B">
      <w:pPr>
        <w:pStyle w:val="ListParagraph"/>
        <w:numPr>
          <w:ilvl w:val="0"/>
          <w:numId w:val="39"/>
        </w:numPr>
        <w:spacing w:after="0"/>
        <w:rPr>
          <w:rFonts w:ascii="Arial" w:hAnsi="Arial" w:cs="Arial"/>
          <w:bCs/>
        </w:rPr>
      </w:pPr>
      <w:r>
        <w:rPr>
          <w:rFonts w:ascii="Arial" w:hAnsi="Arial" w:cs="Arial"/>
          <w:bCs/>
        </w:rPr>
        <w:t>2026 PFAS testing results, after we discuss them at the May membership meeting.</w:t>
      </w:r>
    </w:p>
    <w:p w14:paraId="7B0645DB" w14:textId="77777777" w:rsidR="00E1422E" w:rsidRDefault="00E1422E" w:rsidP="000559A1">
      <w:pPr>
        <w:spacing w:after="0"/>
        <w:rPr>
          <w:rFonts w:ascii="Arial" w:hAnsi="Arial" w:cs="Arial"/>
          <w:bCs/>
        </w:rPr>
      </w:pPr>
    </w:p>
    <w:p w14:paraId="2DE1E241" w14:textId="6BDAD446" w:rsidR="00C3676B" w:rsidRDefault="00C3676B" w:rsidP="000559A1">
      <w:pPr>
        <w:spacing w:after="0"/>
        <w:rPr>
          <w:rFonts w:ascii="Arial" w:hAnsi="Arial" w:cs="Arial"/>
          <w:b/>
          <w:u w:val="single"/>
        </w:rPr>
      </w:pPr>
      <w:r>
        <w:rPr>
          <w:rFonts w:ascii="Arial" w:hAnsi="Arial" w:cs="Arial"/>
          <w:b/>
          <w:u w:val="single"/>
        </w:rPr>
        <w:t>Newsletter:</w:t>
      </w:r>
    </w:p>
    <w:p w14:paraId="2C1130DE" w14:textId="77777777" w:rsidR="00341AE0" w:rsidRDefault="00341AE0" w:rsidP="000559A1">
      <w:pPr>
        <w:spacing w:after="0"/>
        <w:rPr>
          <w:rFonts w:ascii="Arial" w:hAnsi="Arial" w:cs="Arial"/>
          <w:bCs/>
        </w:rPr>
      </w:pPr>
      <w:r>
        <w:rPr>
          <w:rFonts w:ascii="Arial" w:hAnsi="Arial" w:cs="Arial"/>
          <w:bCs/>
        </w:rPr>
        <w:t xml:space="preserve">The April newsletter is being printed and mailed at a cost of $850 for 450 copies.  </w:t>
      </w:r>
    </w:p>
    <w:p w14:paraId="6D688166" w14:textId="77777777" w:rsidR="00341AE0" w:rsidRDefault="00341AE0" w:rsidP="000559A1">
      <w:pPr>
        <w:spacing w:after="0"/>
        <w:rPr>
          <w:rFonts w:ascii="Arial" w:hAnsi="Arial" w:cs="Arial"/>
          <w:bCs/>
        </w:rPr>
      </w:pPr>
    </w:p>
    <w:p w14:paraId="55E0F46E" w14:textId="493BAAB4" w:rsidR="00C3676B" w:rsidRPr="00C3676B" w:rsidRDefault="00341AE0" w:rsidP="000559A1">
      <w:pPr>
        <w:spacing w:after="0"/>
        <w:rPr>
          <w:rFonts w:ascii="Arial" w:hAnsi="Arial" w:cs="Arial"/>
          <w:bCs/>
        </w:rPr>
      </w:pPr>
      <w:r>
        <w:rPr>
          <w:rFonts w:ascii="Arial" w:hAnsi="Arial" w:cs="Arial"/>
          <w:bCs/>
        </w:rPr>
        <w:t>Must a</w:t>
      </w:r>
      <w:r w:rsidR="00C3676B">
        <w:rPr>
          <w:rFonts w:ascii="Arial" w:hAnsi="Arial" w:cs="Arial"/>
          <w:bCs/>
        </w:rPr>
        <w:t>dd the April 2026 newsletter to the website.</w:t>
      </w:r>
    </w:p>
    <w:p w14:paraId="33FA4BF0" w14:textId="77777777" w:rsidR="00C3676B" w:rsidRDefault="00C3676B" w:rsidP="000559A1">
      <w:pPr>
        <w:spacing w:after="0"/>
        <w:rPr>
          <w:rFonts w:ascii="Arial" w:hAnsi="Arial" w:cs="Arial"/>
          <w:b/>
          <w:u w:val="single"/>
        </w:rPr>
      </w:pPr>
    </w:p>
    <w:p w14:paraId="78622AA9" w14:textId="4DB1AB02" w:rsidR="00E1422E" w:rsidRDefault="00E1422E" w:rsidP="000559A1">
      <w:pPr>
        <w:spacing w:after="0"/>
        <w:rPr>
          <w:rFonts w:ascii="Arial" w:hAnsi="Arial" w:cs="Arial"/>
          <w:b/>
          <w:u w:val="single"/>
        </w:rPr>
      </w:pPr>
      <w:r w:rsidRPr="00E1422E">
        <w:rPr>
          <w:rFonts w:ascii="Arial" w:hAnsi="Arial" w:cs="Arial"/>
          <w:b/>
          <w:u w:val="single"/>
        </w:rPr>
        <w:t>Social Events:</w:t>
      </w:r>
    </w:p>
    <w:p w14:paraId="42AA4B21" w14:textId="3259300B" w:rsidR="00E1422E" w:rsidRDefault="00E1422E" w:rsidP="000559A1">
      <w:pPr>
        <w:spacing w:after="0"/>
        <w:rPr>
          <w:rFonts w:ascii="Arial" w:hAnsi="Arial" w:cs="Arial"/>
          <w:bCs/>
        </w:rPr>
      </w:pPr>
      <w:r>
        <w:rPr>
          <w:rFonts w:ascii="Arial" w:hAnsi="Arial" w:cs="Arial"/>
          <w:bCs/>
        </w:rPr>
        <w:t>Pete Stephens is planning to host this year’s Wine &amp; Cheese Party on August 28</w:t>
      </w:r>
      <w:r w:rsidRPr="00E1422E">
        <w:rPr>
          <w:rFonts w:ascii="Arial" w:hAnsi="Arial" w:cs="Arial"/>
          <w:bCs/>
          <w:vertAlign w:val="superscript"/>
        </w:rPr>
        <w:t>th</w:t>
      </w:r>
      <w:r>
        <w:rPr>
          <w:rFonts w:ascii="Arial" w:hAnsi="Arial" w:cs="Arial"/>
          <w:bCs/>
        </w:rPr>
        <w:t>.</w:t>
      </w:r>
    </w:p>
    <w:p w14:paraId="47D5AA00" w14:textId="77777777" w:rsidR="00E1422E" w:rsidRDefault="00E1422E" w:rsidP="000559A1">
      <w:pPr>
        <w:spacing w:after="0"/>
        <w:rPr>
          <w:rFonts w:ascii="Arial" w:hAnsi="Arial" w:cs="Arial"/>
          <w:bCs/>
        </w:rPr>
      </w:pPr>
    </w:p>
    <w:p w14:paraId="50752E3F" w14:textId="2D05DB26" w:rsidR="00E1422E" w:rsidRDefault="00E1422E" w:rsidP="000559A1">
      <w:pPr>
        <w:spacing w:after="0"/>
        <w:rPr>
          <w:rFonts w:ascii="Arial" w:hAnsi="Arial" w:cs="Arial"/>
          <w:bCs/>
        </w:rPr>
      </w:pPr>
      <w:r>
        <w:rPr>
          <w:rFonts w:ascii="Arial" w:hAnsi="Arial" w:cs="Arial"/>
          <w:bCs/>
        </w:rPr>
        <w:t>We do not currently have a volunteer to host the Hear</w:t>
      </w:r>
      <w:r w:rsidR="003C3331">
        <w:rPr>
          <w:rFonts w:ascii="Arial" w:hAnsi="Arial" w:cs="Arial"/>
          <w:bCs/>
        </w:rPr>
        <w:t>t</w:t>
      </w:r>
      <w:r>
        <w:rPr>
          <w:rFonts w:ascii="Arial" w:hAnsi="Arial" w:cs="Arial"/>
          <w:bCs/>
        </w:rPr>
        <w:t xml:space="preserve"> of Summer Party.</w:t>
      </w:r>
    </w:p>
    <w:p w14:paraId="13FC7EF4" w14:textId="77777777" w:rsidR="00E1422E" w:rsidRDefault="00E1422E" w:rsidP="000559A1">
      <w:pPr>
        <w:spacing w:after="0"/>
        <w:rPr>
          <w:rFonts w:ascii="Arial" w:hAnsi="Arial" w:cs="Arial"/>
          <w:bCs/>
        </w:rPr>
      </w:pPr>
    </w:p>
    <w:p w14:paraId="6B50902B" w14:textId="1C0B1E48" w:rsidR="00E1422E" w:rsidRDefault="00E1422E" w:rsidP="000559A1">
      <w:pPr>
        <w:spacing w:after="0"/>
        <w:rPr>
          <w:rFonts w:ascii="Arial" w:hAnsi="Arial" w:cs="Arial"/>
          <w:b/>
          <w:u w:val="single"/>
        </w:rPr>
      </w:pPr>
      <w:r w:rsidRPr="00E1422E">
        <w:rPr>
          <w:rFonts w:ascii="Arial" w:hAnsi="Arial" w:cs="Arial"/>
          <w:b/>
          <w:u w:val="single"/>
        </w:rPr>
        <w:t>CLMP:</w:t>
      </w:r>
    </w:p>
    <w:p w14:paraId="0ED384B8" w14:textId="51630246" w:rsidR="00E1422E" w:rsidRPr="00E1422E" w:rsidRDefault="00E1422E" w:rsidP="000559A1">
      <w:pPr>
        <w:spacing w:after="0"/>
        <w:rPr>
          <w:rFonts w:ascii="Arial" w:hAnsi="Arial" w:cs="Arial"/>
          <w:bCs/>
        </w:rPr>
      </w:pPr>
      <w:r>
        <w:rPr>
          <w:rFonts w:ascii="Arial" w:hAnsi="Arial" w:cs="Arial"/>
          <w:bCs/>
        </w:rPr>
        <w:t xml:space="preserve">Tom Conquest reported that we have received the reports </w:t>
      </w:r>
      <w:proofErr w:type="gramStart"/>
      <w:r>
        <w:rPr>
          <w:rFonts w:ascii="Arial" w:hAnsi="Arial" w:cs="Arial"/>
          <w:bCs/>
        </w:rPr>
        <w:t>of</w:t>
      </w:r>
      <w:proofErr w:type="gramEnd"/>
      <w:r>
        <w:rPr>
          <w:rFonts w:ascii="Arial" w:hAnsi="Arial" w:cs="Arial"/>
          <w:bCs/>
        </w:rPr>
        <w:t xml:space="preserve"> testing and that he will </w:t>
      </w:r>
      <w:proofErr w:type="gramStart"/>
      <w:r>
        <w:rPr>
          <w:rFonts w:ascii="Arial" w:hAnsi="Arial" w:cs="Arial"/>
          <w:bCs/>
        </w:rPr>
        <w:t>present</w:t>
      </w:r>
      <w:proofErr w:type="gramEnd"/>
      <w:r>
        <w:rPr>
          <w:rFonts w:ascii="Arial" w:hAnsi="Arial" w:cs="Arial"/>
          <w:bCs/>
        </w:rPr>
        <w:t xml:space="preserve"> at the May Membership meeting.</w:t>
      </w:r>
    </w:p>
    <w:p w14:paraId="4239BAEA" w14:textId="77777777" w:rsidR="00BE1717" w:rsidRPr="00BE1717" w:rsidRDefault="00BE1717" w:rsidP="001261E4">
      <w:pPr>
        <w:spacing w:after="0"/>
        <w:rPr>
          <w:rFonts w:ascii="Arial" w:hAnsi="Arial" w:cs="Arial"/>
          <w:bCs/>
          <w:sz w:val="24"/>
          <w:szCs w:val="24"/>
        </w:rPr>
      </w:pPr>
    </w:p>
    <w:p w14:paraId="2E4BCFB2" w14:textId="4AAE0315" w:rsidR="00520489" w:rsidRPr="0041117A" w:rsidRDefault="00FB10C6" w:rsidP="00906D19">
      <w:pPr>
        <w:spacing w:after="0"/>
        <w:rPr>
          <w:rFonts w:ascii="Arial" w:hAnsi="Arial" w:cs="Arial"/>
          <w:b/>
          <w:sz w:val="24"/>
          <w:szCs w:val="24"/>
        </w:rPr>
      </w:pPr>
      <w:r w:rsidRPr="00380C38">
        <w:rPr>
          <w:rFonts w:ascii="Arial" w:hAnsi="Arial" w:cs="Arial"/>
          <w:b/>
          <w:sz w:val="24"/>
          <w:szCs w:val="24"/>
        </w:rPr>
        <w:t>Go Around:</w:t>
      </w:r>
    </w:p>
    <w:p w14:paraId="7FC94EBE" w14:textId="77777777" w:rsidR="001C348C" w:rsidRPr="006E70C1" w:rsidRDefault="001C348C" w:rsidP="00906D19">
      <w:pPr>
        <w:spacing w:after="0"/>
        <w:rPr>
          <w:rFonts w:ascii="Arial" w:hAnsi="Arial" w:cs="Arial"/>
          <w:sz w:val="24"/>
          <w:szCs w:val="24"/>
        </w:rPr>
      </w:pPr>
    </w:p>
    <w:p w14:paraId="73D8DFB1" w14:textId="04E0E38D" w:rsidR="00906D19" w:rsidRPr="006E70C1" w:rsidRDefault="00906D19" w:rsidP="00906D19">
      <w:pPr>
        <w:spacing w:after="0"/>
        <w:rPr>
          <w:rFonts w:ascii="Arial" w:hAnsi="Arial" w:cs="Arial"/>
          <w:sz w:val="24"/>
          <w:szCs w:val="24"/>
        </w:rPr>
      </w:pPr>
      <w:r w:rsidRPr="006E70C1">
        <w:rPr>
          <w:rFonts w:ascii="Arial" w:hAnsi="Arial" w:cs="Arial"/>
          <w:sz w:val="24"/>
          <w:szCs w:val="24"/>
        </w:rPr>
        <w:t xml:space="preserve">The next Board meeting is </w:t>
      </w:r>
      <w:r w:rsidR="000B43C1" w:rsidRPr="006E70C1">
        <w:rPr>
          <w:rFonts w:ascii="Arial" w:hAnsi="Arial" w:cs="Arial"/>
          <w:sz w:val="24"/>
          <w:szCs w:val="24"/>
        </w:rPr>
        <w:t>scheduled</w:t>
      </w:r>
      <w:r w:rsidRPr="006E70C1">
        <w:rPr>
          <w:rFonts w:ascii="Arial" w:hAnsi="Arial" w:cs="Arial"/>
          <w:sz w:val="24"/>
          <w:szCs w:val="24"/>
        </w:rPr>
        <w:t xml:space="preserve"> for </w:t>
      </w:r>
      <w:r w:rsidR="00E1422E">
        <w:rPr>
          <w:rFonts w:ascii="Arial" w:hAnsi="Arial" w:cs="Arial"/>
          <w:sz w:val="24"/>
          <w:szCs w:val="24"/>
        </w:rPr>
        <w:t>7pm</w:t>
      </w:r>
      <w:r w:rsidR="00767D2D" w:rsidRPr="006E70C1">
        <w:rPr>
          <w:rFonts w:ascii="Arial" w:hAnsi="Arial" w:cs="Arial"/>
          <w:sz w:val="24"/>
          <w:szCs w:val="24"/>
        </w:rPr>
        <w:t xml:space="preserve"> on </w:t>
      </w:r>
      <w:r w:rsidR="0033623B">
        <w:rPr>
          <w:rFonts w:ascii="Arial" w:hAnsi="Arial" w:cs="Arial"/>
          <w:sz w:val="24"/>
          <w:szCs w:val="24"/>
        </w:rPr>
        <w:t>Ma</w:t>
      </w:r>
      <w:r w:rsidR="00E1422E">
        <w:rPr>
          <w:rFonts w:ascii="Arial" w:hAnsi="Arial" w:cs="Arial"/>
          <w:sz w:val="24"/>
          <w:szCs w:val="24"/>
        </w:rPr>
        <w:t>y</w:t>
      </w:r>
      <w:r w:rsidR="0033623B">
        <w:rPr>
          <w:rFonts w:ascii="Arial" w:hAnsi="Arial" w:cs="Arial"/>
          <w:sz w:val="24"/>
          <w:szCs w:val="24"/>
        </w:rPr>
        <w:t xml:space="preserve"> 2</w:t>
      </w:r>
      <w:r w:rsidR="00E1422E">
        <w:rPr>
          <w:rFonts w:ascii="Arial" w:hAnsi="Arial" w:cs="Arial"/>
          <w:sz w:val="24"/>
          <w:szCs w:val="24"/>
        </w:rPr>
        <w:t>1st</w:t>
      </w:r>
      <w:r w:rsidR="00B40E79" w:rsidRPr="006E70C1">
        <w:rPr>
          <w:rFonts w:ascii="Arial" w:hAnsi="Arial" w:cs="Arial"/>
          <w:sz w:val="24"/>
          <w:szCs w:val="24"/>
        </w:rPr>
        <w:t xml:space="preserve"> </w:t>
      </w:r>
      <w:r w:rsidR="002137C2" w:rsidRPr="006E70C1">
        <w:rPr>
          <w:rFonts w:ascii="Arial" w:hAnsi="Arial" w:cs="Arial"/>
          <w:sz w:val="24"/>
          <w:szCs w:val="24"/>
        </w:rPr>
        <w:t>via Zoom</w:t>
      </w:r>
      <w:r w:rsidR="00767D2D" w:rsidRPr="006E70C1">
        <w:rPr>
          <w:rFonts w:ascii="Arial" w:hAnsi="Arial" w:cs="Arial"/>
          <w:sz w:val="24"/>
          <w:szCs w:val="24"/>
        </w:rPr>
        <w:t>.</w:t>
      </w:r>
    </w:p>
    <w:p w14:paraId="45A23854" w14:textId="77777777" w:rsidR="00161C99" w:rsidRPr="006E70C1" w:rsidRDefault="00161C99" w:rsidP="001261E4">
      <w:pPr>
        <w:spacing w:after="0"/>
        <w:rPr>
          <w:rFonts w:ascii="Arial" w:hAnsi="Arial" w:cs="Arial"/>
          <w:sz w:val="24"/>
          <w:szCs w:val="24"/>
        </w:rPr>
      </w:pPr>
    </w:p>
    <w:p w14:paraId="34DFFEBA" w14:textId="71890024" w:rsidR="00EA3149" w:rsidRPr="006E70C1" w:rsidRDefault="00F30683" w:rsidP="001261E4">
      <w:pPr>
        <w:spacing w:after="0"/>
        <w:rPr>
          <w:rFonts w:ascii="Arial" w:hAnsi="Arial" w:cs="Arial"/>
          <w:sz w:val="24"/>
          <w:szCs w:val="24"/>
        </w:rPr>
      </w:pPr>
      <w:r w:rsidRPr="006E70C1">
        <w:rPr>
          <w:rFonts w:ascii="Arial" w:hAnsi="Arial" w:cs="Arial"/>
          <w:sz w:val="24"/>
          <w:szCs w:val="24"/>
        </w:rPr>
        <w:t>The m</w:t>
      </w:r>
      <w:r w:rsidR="007619EC" w:rsidRPr="006E70C1">
        <w:rPr>
          <w:rFonts w:ascii="Arial" w:hAnsi="Arial" w:cs="Arial"/>
          <w:sz w:val="24"/>
          <w:szCs w:val="24"/>
        </w:rPr>
        <w:t xml:space="preserve">eeting was adjourned at </w:t>
      </w:r>
      <w:r w:rsidR="008B5A6F" w:rsidRPr="006E70C1">
        <w:rPr>
          <w:rFonts w:ascii="Arial" w:hAnsi="Arial" w:cs="Arial"/>
          <w:sz w:val="24"/>
          <w:szCs w:val="24"/>
        </w:rPr>
        <w:t xml:space="preserve">approximately </w:t>
      </w:r>
      <w:r w:rsidR="00E1422E">
        <w:rPr>
          <w:rFonts w:ascii="Arial" w:hAnsi="Arial" w:cs="Arial"/>
          <w:sz w:val="24"/>
          <w:szCs w:val="24"/>
        </w:rPr>
        <w:t>10:15</w:t>
      </w:r>
      <w:r w:rsidR="001730B7" w:rsidRPr="006E70C1">
        <w:rPr>
          <w:rFonts w:ascii="Arial" w:hAnsi="Arial" w:cs="Arial"/>
          <w:sz w:val="24"/>
          <w:szCs w:val="24"/>
        </w:rPr>
        <w:t xml:space="preserve"> </w:t>
      </w:r>
      <w:r w:rsidR="00666225" w:rsidRPr="006E70C1">
        <w:rPr>
          <w:rFonts w:ascii="Arial" w:hAnsi="Arial" w:cs="Arial"/>
          <w:sz w:val="24"/>
          <w:szCs w:val="24"/>
        </w:rPr>
        <w:t>A</w:t>
      </w:r>
      <w:r w:rsidR="001730B7" w:rsidRPr="006E70C1">
        <w:rPr>
          <w:rFonts w:ascii="Arial" w:hAnsi="Arial" w:cs="Arial"/>
          <w:sz w:val="24"/>
          <w:szCs w:val="24"/>
        </w:rPr>
        <w:t>M</w:t>
      </w:r>
      <w:r w:rsidR="00ED4A6E" w:rsidRPr="006E70C1">
        <w:rPr>
          <w:rFonts w:ascii="Arial" w:hAnsi="Arial" w:cs="Arial"/>
          <w:sz w:val="24"/>
          <w:szCs w:val="24"/>
        </w:rPr>
        <w:t>.</w:t>
      </w:r>
    </w:p>
    <w:p w14:paraId="3F6606B9" w14:textId="77777777" w:rsidR="00B6185B" w:rsidRPr="006E70C1" w:rsidRDefault="00B6185B" w:rsidP="001261E4">
      <w:pPr>
        <w:spacing w:after="0"/>
        <w:rPr>
          <w:rFonts w:ascii="Arial" w:hAnsi="Arial" w:cs="Arial"/>
          <w:sz w:val="24"/>
          <w:szCs w:val="24"/>
        </w:rPr>
      </w:pPr>
    </w:p>
    <w:p w14:paraId="423A9198" w14:textId="77777777" w:rsidR="002137C2" w:rsidRPr="006E70C1" w:rsidRDefault="002137C2" w:rsidP="001261E4">
      <w:pPr>
        <w:spacing w:after="0"/>
        <w:rPr>
          <w:rFonts w:ascii="Arial" w:hAnsi="Arial" w:cs="Arial"/>
          <w:sz w:val="24"/>
          <w:szCs w:val="24"/>
        </w:rPr>
      </w:pPr>
    </w:p>
    <w:p w14:paraId="104C7060" w14:textId="6789F89F" w:rsidR="00B6185B" w:rsidRPr="006E70C1" w:rsidRDefault="00B6185B" w:rsidP="002137C2">
      <w:pPr>
        <w:spacing w:after="0"/>
        <w:ind w:left="4320" w:firstLine="720"/>
        <w:rPr>
          <w:rFonts w:ascii="Arial" w:hAnsi="Arial" w:cs="Arial"/>
          <w:sz w:val="24"/>
          <w:szCs w:val="24"/>
        </w:rPr>
      </w:pPr>
      <w:r w:rsidRPr="006E70C1">
        <w:rPr>
          <w:rFonts w:ascii="Arial" w:hAnsi="Arial" w:cs="Arial"/>
          <w:sz w:val="24"/>
          <w:szCs w:val="24"/>
        </w:rPr>
        <w:t xml:space="preserve">Minutes prepared by </w:t>
      </w:r>
      <w:r w:rsidR="00E1422E">
        <w:rPr>
          <w:rFonts w:ascii="Arial" w:hAnsi="Arial" w:cs="Arial"/>
          <w:sz w:val="24"/>
          <w:szCs w:val="24"/>
        </w:rPr>
        <w:t>Bill Siegrist</w:t>
      </w:r>
    </w:p>
    <w:sectPr w:rsidR="00B6185B" w:rsidRPr="006E70C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8CFA2" w14:textId="77777777" w:rsidR="00184A58" w:rsidRDefault="00184A58" w:rsidP="00D3085C">
      <w:pPr>
        <w:spacing w:after="0" w:line="240" w:lineRule="auto"/>
      </w:pPr>
      <w:r>
        <w:separator/>
      </w:r>
    </w:p>
  </w:endnote>
  <w:endnote w:type="continuationSeparator" w:id="0">
    <w:p w14:paraId="18314D64" w14:textId="77777777" w:rsidR="00184A58" w:rsidRDefault="00184A58"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57C7A" w14:textId="77777777" w:rsidR="00184A58" w:rsidRDefault="00184A58" w:rsidP="00D3085C">
      <w:pPr>
        <w:spacing w:after="0" w:line="240" w:lineRule="auto"/>
      </w:pPr>
      <w:r>
        <w:separator/>
      </w:r>
    </w:p>
  </w:footnote>
  <w:footnote w:type="continuationSeparator" w:id="0">
    <w:p w14:paraId="144D3DA4" w14:textId="77777777" w:rsidR="00184A58" w:rsidRDefault="00184A58"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8FA"/>
    <w:multiLevelType w:val="hybridMultilevel"/>
    <w:tmpl w:val="697C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2"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D5AD3"/>
    <w:multiLevelType w:val="hybridMultilevel"/>
    <w:tmpl w:val="1E24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C5B83"/>
    <w:multiLevelType w:val="hybridMultilevel"/>
    <w:tmpl w:val="F822DFB0"/>
    <w:lvl w:ilvl="0" w:tplc="C70E049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3C5B5E"/>
    <w:multiLevelType w:val="hybridMultilevel"/>
    <w:tmpl w:val="E2940614"/>
    <w:lvl w:ilvl="0" w:tplc="C70E049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7"/>
  </w:num>
  <w:num w:numId="2" w16cid:durableId="1499231384">
    <w:abstractNumId w:val="20"/>
  </w:num>
  <w:num w:numId="3" w16cid:durableId="453836891">
    <w:abstractNumId w:val="37"/>
  </w:num>
  <w:num w:numId="4" w16cid:durableId="659117475">
    <w:abstractNumId w:val="16"/>
  </w:num>
  <w:num w:numId="5" w16cid:durableId="795755029">
    <w:abstractNumId w:val="19"/>
  </w:num>
  <w:num w:numId="6" w16cid:durableId="912936484">
    <w:abstractNumId w:val="25"/>
  </w:num>
  <w:num w:numId="7" w16cid:durableId="1983852027">
    <w:abstractNumId w:val="18"/>
  </w:num>
  <w:num w:numId="8" w16cid:durableId="734934005">
    <w:abstractNumId w:val="4"/>
  </w:num>
  <w:num w:numId="9" w16cid:durableId="1740908789">
    <w:abstractNumId w:val="13"/>
  </w:num>
  <w:num w:numId="10" w16cid:durableId="2052724030">
    <w:abstractNumId w:val="23"/>
  </w:num>
  <w:num w:numId="11" w16cid:durableId="364720334">
    <w:abstractNumId w:val="31"/>
  </w:num>
  <w:num w:numId="12" w16cid:durableId="4481630">
    <w:abstractNumId w:val="32"/>
  </w:num>
  <w:num w:numId="13" w16cid:durableId="1925339798">
    <w:abstractNumId w:val="14"/>
  </w:num>
  <w:num w:numId="14" w16cid:durableId="1729650849">
    <w:abstractNumId w:val="17"/>
  </w:num>
  <w:num w:numId="15" w16cid:durableId="1081751374">
    <w:abstractNumId w:val="30"/>
  </w:num>
  <w:num w:numId="16" w16cid:durableId="1300842025">
    <w:abstractNumId w:val="29"/>
  </w:num>
  <w:num w:numId="17" w16cid:durableId="650601058">
    <w:abstractNumId w:val="5"/>
  </w:num>
  <w:num w:numId="18" w16cid:durableId="1604338454">
    <w:abstractNumId w:val="21"/>
  </w:num>
  <w:num w:numId="19" w16cid:durableId="339040115">
    <w:abstractNumId w:val="6"/>
  </w:num>
  <w:num w:numId="20" w16cid:durableId="642344285">
    <w:abstractNumId w:val="34"/>
  </w:num>
  <w:num w:numId="21" w16cid:durableId="557591772">
    <w:abstractNumId w:val="11"/>
  </w:num>
  <w:num w:numId="22" w16cid:durableId="337461095">
    <w:abstractNumId w:val="1"/>
  </w:num>
  <w:num w:numId="23" w16cid:durableId="1975864531">
    <w:abstractNumId w:val="2"/>
  </w:num>
  <w:num w:numId="24" w16cid:durableId="1116632170">
    <w:abstractNumId w:val="3"/>
  </w:num>
  <w:num w:numId="25" w16cid:durableId="1380591775">
    <w:abstractNumId w:val="12"/>
  </w:num>
  <w:num w:numId="26" w16cid:durableId="268973476">
    <w:abstractNumId w:val="10"/>
  </w:num>
  <w:num w:numId="27" w16cid:durableId="813840546">
    <w:abstractNumId w:val="24"/>
  </w:num>
  <w:num w:numId="28" w16cid:durableId="2080710622">
    <w:abstractNumId w:val="28"/>
  </w:num>
  <w:num w:numId="29" w16cid:durableId="112754558">
    <w:abstractNumId w:val="33"/>
  </w:num>
  <w:num w:numId="30" w16cid:durableId="255596141">
    <w:abstractNumId w:val="38"/>
  </w:num>
  <w:num w:numId="31" w16cid:durableId="688916584">
    <w:abstractNumId w:val="9"/>
  </w:num>
  <w:num w:numId="32" w16cid:durableId="1008672348">
    <w:abstractNumId w:val="35"/>
  </w:num>
  <w:num w:numId="33" w16cid:durableId="131102216">
    <w:abstractNumId w:val="26"/>
  </w:num>
  <w:num w:numId="34" w16cid:durableId="613753369">
    <w:abstractNumId w:val="22"/>
  </w:num>
  <w:num w:numId="35" w16cid:durableId="1753548507">
    <w:abstractNumId w:val="8"/>
  </w:num>
  <w:num w:numId="36" w16cid:durableId="1863324879">
    <w:abstractNumId w:val="0"/>
  </w:num>
  <w:num w:numId="37" w16cid:durableId="2076079476">
    <w:abstractNumId w:val="15"/>
  </w:num>
  <w:num w:numId="38" w16cid:durableId="18744322">
    <w:abstractNumId w:val="36"/>
  </w:num>
  <w:num w:numId="39" w16cid:durableId="859467338">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2BF9"/>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1DEB"/>
    <w:rsid w:val="000533E0"/>
    <w:rsid w:val="0005371C"/>
    <w:rsid w:val="000538CB"/>
    <w:rsid w:val="00053E79"/>
    <w:rsid w:val="000544F9"/>
    <w:rsid w:val="000547B9"/>
    <w:rsid w:val="00054C51"/>
    <w:rsid w:val="00055117"/>
    <w:rsid w:val="00055693"/>
    <w:rsid w:val="000559A1"/>
    <w:rsid w:val="00056C0B"/>
    <w:rsid w:val="000570E1"/>
    <w:rsid w:val="00057145"/>
    <w:rsid w:val="00057F98"/>
    <w:rsid w:val="00060368"/>
    <w:rsid w:val="000606A5"/>
    <w:rsid w:val="00060DCB"/>
    <w:rsid w:val="000634CD"/>
    <w:rsid w:val="0006418A"/>
    <w:rsid w:val="00064684"/>
    <w:rsid w:val="00065167"/>
    <w:rsid w:val="00065DA8"/>
    <w:rsid w:val="00066399"/>
    <w:rsid w:val="000667B4"/>
    <w:rsid w:val="00066D9D"/>
    <w:rsid w:val="00066E17"/>
    <w:rsid w:val="00067372"/>
    <w:rsid w:val="00067663"/>
    <w:rsid w:val="00070108"/>
    <w:rsid w:val="000709BB"/>
    <w:rsid w:val="00070E88"/>
    <w:rsid w:val="0007114E"/>
    <w:rsid w:val="0007228A"/>
    <w:rsid w:val="000725DD"/>
    <w:rsid w:val="00072BA2"/>
    <w:rsid w:val="00073226"/>
    <w:rsid w:val="00073A58"/>
    <w:rsid w:val="00074478"/>
    <w:rsid w:val="0007475E"/>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BE7"/>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4EC"/>
    <w:rsid w:val="000B02FB"/>
    <w:rsid w:val="000B0B23"/>
    <w:rsid w:val="000B0EA7"/>
    <w:rsid w:val="000B0F02"/>
    <w:rsid w:val="000B1DBE"/>
    <w:rsid w:val="000B21CC"/>
    <w:rsid w:val="000B2739"/>
    <w:rsid w:val="000B29C7"/>
    <w:rsid w:val="000B2A6C"/>
    <w:rsid w:val="000B3023"/>
    <w:rsid w:val="000B43C1"/>
    <w:rsid w:val="000B5A87"/>
    <w:rsid w:val="000B5B45"/>
    <w:rsid w:val="000B64D7"/>
    <w:rsid w:val="000B7132"/>
    <w:rsid w:val="000B7F17"/>
    <w:rsid w:val="000C01D9"/>
    <w:rsid w:val="000C06B5"/>
    <w:rsid w:val="000C0788"/>
    <w:rsid w:val="000C106E"/>
    <w:rsid w:val="000C24BA"/>
    <w:rsid w:val="000C32BE"/>
    <w:rsid w:val="000C3940"/>
    <w:rsid w:val="000C3C39"/>
    <w:rsid w:val="000C3EE4"/>
    <w:rsid w:val="000C48C9"/>
    <w:rsid w:val="000C4B59"/>
    <w:rsid w:val="000C4BD1"/>
    <w:rsid w:val="000C600D"/>
    <w:rsid w:val="000C609C"/>
    <w:rsid w:val="000C67B6"/>
    <w:rsid w:val="000C6A45"/>
    <w:rsid w:val="000D101A"/>
    <w:rsid w:val="000D1947"/>
    <w:rsid w:val="000D218F"/>
    <w:rsid w:val="000D2335"/>
    <w:rsid w:val="000D2538"/>
    <w:rsid w:val="000D2C09"/>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441C"/>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031"/>
    <w:rsid w:val="000F1137"/>
    <w:rsid w:val="000F1C7B"/>
    <w:rsid w:val="000F1E12"/>
    <w:rsid w:val="000F2180"/>
    <w:rsid w:val="000F275F"/>
    <w:rsid w:val="000F29FF"/>
    <w:rsid w:val="000F40B1"/>
    <w:rsid w:val="000F5D14"/>
    <w:rsid w:val="000F5F45"/>
    <w:rsid w:val="000F6364"/>
    <w:rsid w:val="000F649C"/>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2C9E"/>
    <w:rsid w:val="001132C6"/>
    <w:rsid w:val="0011336F"/>
    <w:rsid w:val="00114899"/>
    <w:rsid w:val="00114D9B"/>
    <w:rsid w:val="00114E44"/>
    <w:rsid w:val="00115F78"/>
    <w:rsid w:val="00115FCB"/>
    <w:rsid w:val="00116007"/>
    <w:rsid w:val="001169A0"/>
    <w:rsid w:val="00116B2D"/>
    <w:rsid w:val="00116BFC"/>
    <w:rsid w:val="00116D2A"/>
    <w:rsid w:val="00117159"/>
    <w:rsid w:val="0011739A"/>
    <w:rsid w:val="001177DC"/>
    <w:rsid w:val="00120258"/>
    <w:rsid w:val="00120848"/>
    <w:rsid w:val="0012094A"/>
    <w:rsid w:val="00120B1F"/>
    <w:rsid w:val="0012233E"/>
    <w:rsid w:val="00122A22"/>
    <w:rsid w:val="0012376E"/>
    <w:rsid w:val="00123E15"/>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2B11"/>
    <w:rsid w:val="001430D5"/>
    <w:rsid w:val="00144332"/>
    <w:rsid w:val="00144F02"/>
    <w:rsid w:val="0014615F"/>
    <w:rsid w:val="00146324"/>
    <w:rsid w:val="00146830"/>
    <w:rsid w:val="00146850"/>
    <w:rsid w:val="00146C23"/>
    <w:rsid w:val="001507B2"/>
    <w:rsid w:val="001509FB"/>
    <w:rsid w:val="00150E7B"/>
    <w:rsid w:val="00152CB6"/>
    <w:rsid w:val="001531D5"/>
    <w:rsid w:val="00153B60"/>
    <w:rsid w:val="0015492F"/>
    <w:rsid w:val="00154DFC"/>
    <w:rsid w:val="00154E96"/>
    <w:rsid w:val="00155137"/>
    <w:rsid w:val="0015603C"/>
    <w:rsid w:val="0015636A"/>
    <w:rsid w:val="001569E5"/>
    <w:rsid w:val="00160AE9"/>
    <w:rsid w:val="00160D32"/>
    <w:rsid w:val="00160EC0"/>
    <w:rsid w:val="00161271"/>
    <w:rsid w:val="00161C99"/>
    <w:rsid w:val="00161D31"/>
    <w:rsid w:val="00162B51"/>
    <w:rsid w:val="00162C1D"/>
    <w:rsid w:val="0016362F"/>
    <w:rsid w:val="00164BEF"/>
    <w:rsid w:val="0016579D"/>
    <w:rsid w:val="00165C23"/>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60D1"/>
    <w:rsid w:val="00176137"/>
    <w:rsid w:val="0017691E"/>
    <w:rsid w:val="00176969"/>
    <w:rsid w:val="001770B1"/>
    <w:rsid w:val="001772BA"/>
    <w:rsid w:val="00177567"/>
    <w:rsid w:val="0017798C"/>
    <w:rsid w:val="00180520"/>
    <w:rsid w:val="001806A0"/>
    <w:rsid w:val="00180C6F"/>
    <w:rsid w:val="00180C75"/>
    <w:rsid w:val="00180D4F"/>
    <w:rsid w:val="001814A8"/>
    <w:rsid w:val="00181F70"/>
    <w:rsid w:val="001823A9"/>
    <w:rsid w:val="00182806"/>
    <w:rsid w:val="00182C7D"/>
    <w:rsid w:val="00183266"/>
    <w:rsid w:val="00183447"/>
    <w:rsid w:val="00183780"/>
    <w:rsid w:val="00183CE9"/>
    <w:rsid w:val="001841A5"/>
    <w:rsid w:val="00184A58"/>
    <w:rsid w:val="00184D12"/>
    <w:rsid w:val="00185B60"/>
    <w:rsid w:val="00186151"/>
    <w:rsid w:val="001868CF"/>
    <w:rsid w:val="00187088"/>
    <w:rsid w:val="00190F43"/>
    <w:rsid w:val="00191C47"/>
    <w:rsid w:val="0019364B"/>
    <w:rsid w:val="0019426B"/>
    <w:rsid w:val="00194938"/>
    <w:rsid w:val="00195207"/>
    <w:rsid w:val="00195E58"/>
    <w:rsid w:val="00195ED0"/>
    <w:rsid w:val="001963C5"/>
    <w:rsid w:val="00196F82"/>
    <w:rsid w:val="00197524"/>
    <w:rsid w:val="001978C8"/>
    <w:rsid w:val="00197E23"/>
    <w:rsid w:val="001A05D0"/>
    <w:rsid w:val="001A0ABE"/>
    <w:rsid w:val="001A1D15"/>
    <w:rsid w:val="001A1D4C"/>
    <w:rsid w:val="001A1FBD"/>
    <w:rsid w:val="001A2A2F"/>
    <w:rsid w:val="001A30EF"/>
    <w:rsid w:val="001A331E"/>
    <w:rsid w:val="001A3686"/>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2FB"/>
    <w:rsid w:val="001B4408"/>
    <w:rsid w:val="001B4767"/>
    <w:rsid w:val="001B4920"/>
    <w:rsid w:val="001B5415"/>
    <w:rsid w:val="001B5575"/>
    <w:rsid w:val="001B561D"/>
    <w:rsid w:val="001B5BBD"/>
    <w:rsid w:val="001B69D4"/>
    <w:rsid w:val="001B6ED5"/>
    <w:rsid w:val="001B731A"/>
    <w:rsid w:val="001B7562"/>
    <w:rsid w:val="001C154A"/>
    <w:rsid w:val="001C317B"/>
    <w:rsid w:val="001C348C"/>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2E3"/>
    <w:rsid w:val="001D77D5"/>
    <w:rsid w:val="001D7CC3"/>
    <w:rsid w:val="001E0970"/>
    <w:rsid w:val="001E0B35"/>
    <w:rsid w:val="001E115D"/>
    <w:rsid w:val="001E12DE"/>
    <w:rsid w:val="001E136D"/>
    <w:rsid w:val="001E138A"/>
    <w:rsid w:val="001E1804"/>
    <w:rsid w:val="001E1C02"/>
    <w:rsid w:val="001E1CA3"/>
    <w:rsid w:val="001E1E0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BA6"/>
    <w:rsid w:val="001F6040"/>
    <w:rsid w:val="001F678B"/>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667D"/>
    <w:rsid w:val="00207F7D"/>
    <w:rsid w:val="00207F92"/>
    <w:rsid w:val="00210649"/>
    <w:rsid w:val="00210B69"/>
    <w:rsid w:val="00211A29"/>
    <w:rsid w:val="00211FCD"/>
    <w:rsid w:val="002133DB"/>
    <w:rsid w:val="002133F1"/>
    <w:rsid w:val="0021348B"/>
    <w:rsid w:val="00213618"/>
    <w:rsid w:val="002137C2"/>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27F67"/>
    <w:rsid w:val="002308D9"/>
    <w:rsid w:val="002309DA"/>
    <w:rsid w:val="002309F5"/>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2B99"/>
    <w:rsid w:val="00242D84"/>
    <w:rsid w:val="00243612"/>
    <w:rsid w:val="002436BC"/>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BEB"/>
    <w:rsid w:val="00257E81"/>
    <w:rsid w:val="00260277"/>
    <w:rsid w:val="00261416"/>
    <w:rsid w:val="002617DE"/>
    <w:rsid w:val="00261AD0"/>
    <w:rsid w:val="00261D01"/>
    <w:rsid w:val="00262CFA"/>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BB"/>
    <w:rsid w:val="00271805"/>
    <w:rsid w:val="0027197E"/>
    <w:rsid w:val="00271B84"/>
    <w:rsid w:val="00271BB1"/>
    <w:rsid w:val="00272673"/>
    <w:rsid w:val="00272BA2"/>
    <w:rsid w:val="00273922"/>
    <w:rsid w:val="0027395C"/>
    <w:rsid w:val="0027467D"/>
    <w:rsid w:val="00274AE0"/>
    <w:rsid w:val="00276E09"/>
    <w:rsid w:val="00276FB8"/>
    <w:rsid w:val="0027740A"/>
    <w:rsid w:val="00277555"/>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549"/>
    <w:rsid w:val="00294AAB"/>
    <w:rsid w:val="002952E2"/>
    <w:rsid w:val="0029629C"/>
    <w:rsid w:val="002970A9"/>
    <w:rsid w:val="00297340"/>
    <w:rsid w:val="002973BB"/>
    <w:rsid w:val="002A0105"/>
    <w:rsid w:val="002A0846"/>
    <w:rsid w:val="002A0907"/>
    <w:rsid w:val="002A1F3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533"/>
    <w:rsid w:val="002B6618"/>
    <w:rsid w:val="002B77DF"/>
    <w:rsid w:val="002B781A"/>
    <w:rsid w:val="002C03A5"/>
    <w:rsid w:val="002C077E"/>
    <w:rsid w:val="002C0ABA"/>
    <w:rsid w:val="002C119B"/>
    <w:rsid w:val="002C1418"/>
    <w:rsid w:val="002C1562"/>
    <w:rsid w:val="002C1AFA"/>
    <w:rsid w:val="002C1CB0"/>
    <w:rsid w:val="002C24E2"/>
    <w:rsid w:val="002C4D1C"/>
    <w:rsid w:val="002C5179"/>
    <w:rsid w:val="002C5879"/>
    <w:rsid w:val="002C64F3"/>
    <w:rsid w:val="002C687A"/>
    <w:rsid w:val="002C6996"/>
    <w:rsid w:val="002C6B3C"/>
    <w:rsid w:val="002C7F4D"/>
    <w:rsid w:val="002D0B2C"/>
    <w:rsid w:val="002D0D70"/>
    <w:rsid w:val="002D1CF0"/>
    <w:rsid w:val="002D1FEB"/>
    <w:rsid w:val="002D2098"/>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14D"/>
    <w:rsid w:val="002E33F2"/>
    <w:rsid w:val="002E3548"/>
    <w:rsid w:val="002E35D7"/>
    <w:rsid w:val="002E3DE0"/>
    <w:rsid w:val="002E3E13"/>
    <w:rsid w:val="002E4211"/>
    <w:rsid w:val="002E48A6"/>
    <w:rsid w:val="002E4CAF"/>
    <w:rsid w:val="002E5F80"/>
    <w:rsid w:val="002E678A"/>
    <w:rsid w:val="002E7BC3"/>
    <w:rsid w:val="002E7E63"/>
    <w:rsid w:val="002F07A4"/>
    <w:rsid w:val="002F0CB5"/>
    <w:rsid w:val="002F0DEA"/>
    <w:rsid w:val="002F1100"/>
    <w:rsid w:val="002F1BB2"/>
    <w:rsid w:val="002F1F30"/>
    <w:rsid w:val="002F20A7"/>
    <w:rsid w:val="002F20F8"/>
    <w:rsid w:val="002F261B"/>
    <w:rsid w:val="002F2941"/>
    <w:rsid w:val="002F4978"/>
    <w:rsid w:val="002F4C5D"/>
    <w:rsid w:val="002F5D62"/>
    <w:rsid w:val="002F71B3"/>
    <w:rsid w:val="002F7259"/>
    <w:rsid w:val="00300047"/>
    <w:rsid w:val="00300C2C"/>
    <w:rsid w:val="00300F3B"/>
    <w:rsid w:val="00302A20"/>
    <w:rsid w:val="00302A9F"/>
    <w:rsid w:val="00302E46"/>
    <w:rsid w:val="00303033"/>
    <w:rsid w:val="00303659"/>
    <w:rsid w:val="00303E5F"/>
    <w:rsid w:val="0030428C"/>
    <w:rsid w:val="00306094"/>
    <w:rsid w:val="00306388"/>
    <w:rsid w:val="00306B45"/>
    <w:rsid w:val="00307FC8"/>
    <w:rsid w:val="003103A8"/>
    <w:rsid w:val="003107EE"/>
    <w:rsid w:val="0031084B"/>
    <w:rsid w:val="003111F6"/>
    <w:rsid w:val="00311C77"/>
    <w:rsid w:val="00311CB0"/>
    <w:rsid w:val="0031314E"/>
    <w:rsid w:val="003133DF"/>
    <w:rsid w:val="003137E4"/>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48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23B"/>
    <w:rsid w:val="00336B9E"/>
    <w:rsid w:val="00336DA3"/>
    <w:rsid w:val="0033761D"/>
    <w:rsid w:val="00340153"/>
    <w:rsid w:val="00341AE0"/>
    <w:rsid w:val="00342B00"/>
    <w:rsid w:val="00342C93"/>
    <w:rsid w:val="003433EF"/>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5BC"/>
    <w:rsid w:val="00357B7B"/>
    <w:rsid w:val="00361B3D"/>
    <w:rsid w:val="00362CE2"/>
    <w:rsid w:val="00363317"/>
    <w:rsid w:val="00363DCE"/>
    <w:rsid w:val="003644AE"/>
    <w:rsid w:val="00364797"/>
    <w:rsid w:val="00365422"/>
    <w:rsid w:val="003661F1"/>
    <w:rsid w:val="00366409"/>
    <w:rsid w:val="003665EC"/>
    <w:rsid w:val="00367EE5"/>
    <w:rsid w:val="00370273"/>
    <w:rsid w:val="003706BA"/>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44D"/>
    <w:rsid w:val="003768DE"/>
    <w:rsid w:val="00377405"/>
    <w:rsid w:val="00377FB0"/>
    <w:rsid w:val="003808AA"/>
    <w:rsid w:val="003808D9"/>
    <w:rsid w:val="00380C0D"/>
    <w:rsid w:val="00380C38"/>
    <w:rsid w:val="00380C3A"/>
    <w:rsid w:val="00380E6C"/>
    <w:rsid w:val="003817CB"/>
    <w:rsid w:val="0038184E"/>
    <w:rsid w:val="00381F34"/>
    <w:rsid w:val="00381F95"/>
    <w:rsid w:val="0038288D"/>
    <w:rsid w:val="00382D53"/>
    <w:rsid w:val="00384166"/>
    <w:rsid w:val="00384576"/>
    <w:rsid w:val="003846AB"/>
    <w:rsid w:val="00384830"/>
    <w:rsid w:val="00384ECB"/>
    <w:rsid w:val="00385075"/>
    <w:rsid w:val="00385F38"/>
    <w:rsid w:val="003862E7"/>
    <w:rsid w:val="003864C2"/>
    <w:rsid w:val="003878E0"/>
    <w:rsid w:val="00391323"/>
    <w:rsid w:val="00391855"/>
    <w:rsid w:val="00391ADB"/>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0FFA"/>
    <w:rsid w:val="003C103B"/>
    <w:rsid w:val="003C10CE"/>
    <w:rsid w:val="003C164F"/>
    <w:rsid w:val="003C210D"/>
    <w:rsid w:val="003C26DD"/>
    <w:rsid w:val="003C2AED"/>
    <w:rsid w:val="003C2C31"/>
    <w:rsid w:val="003C2CA9"/>
    <w:rsid w:val="003C2EE4"/>
    <w:rsid w:val="003C2F6E"/>
    <w:rsid w:val="003C3331"/>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4870"/>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824"/>
    <w:rsid w:val="003E5524"/>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208E"/>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117A"/>
    <w:rsid w:val="004124DA"/>
    <w:rsid w:val="004126F8"/>
    <w:rsid w:val="0041329E"/>
    <w:rsid w:val="004135FD"/>
    <w:rsid w:val="00413893"/>
    <w:rsid w:val="00413D59"/>
    <w:rsid w:val="004140E5"/>
    <w:rsid w:val="0041507F"/>
    <w:rsid w:val="004151EC"/>
    <w:rsid w:val="00416193"/>
    <w:rsid w:val="00416613"/>
    <w:rsid w:val="00417085"/>
    <w:rsid w:val="004179D1"/>
    <w:rsid w:val="00417CFD"/>
    <w:rsid w:val="00420144"/>
    <w:rsid w:val="00420DDB"/>
    <w:rsid w:val="0042287D"/>
    <w:rsid w:val="004230E4"/>
    <w:rsid w:val="004232B6"/>
    <w:rsid w:val="00424BDF"/>
    <w:rsid w:val="00424CB8"/>
    <w:rsid w:val="00425507"/>
    <w:rsid w:val="004256D6"/>
    <w:rsid w:val="00425924"/>
    <w:rsid w:val="004259F4"/>
    <w:rsid w:val="00427C04"/>
    <w:rsid w:val="00432019"/>
    <w:rsid w:val="00432362"/>
    <w:rsid w:val="004323E3"/>
    <w:rsid w:val="00432A5E"/>
    <w:rsid w:val="00434224"/>
    <w:rsid w:val="00434A70"/>
    <w:rsid w:val="00435356"/>
    <w:rsid w:val="00435389"/>
    <w:rsid w:val="0043675B"/>
    <w:rsid w:val="004368A8"/>
    <w:rsid w:val="004369D0"/>
    <w:rsid w:val="0043765D"/>
    <w:rsid w:val="004376E9"/>
    <w:rsid w:val="004378AE"/>
    <w:rsid w:val="00437F32"/>
    <w:rsid w:val="00440274"/>
    <w:rsid w:val="004402F1"/>
    <w:rsid w:val="004411A3"/>
    <w:rsid w:val="004418B7"/>
    <w:rsid w:val="00441CC0"/>
    <w:rsid w:val="00441F08"/>
    <w:rsid w:val="00441F4F"/>
    <w:rsid w:val="00442B31"/>
    <w:rsid w:val="00442FFF"/>
    <w:rsid w:val="0044386B"/>
    <w:rsid w:val="00443DA0"/>
    <w:rsid w:val="00445FCC"/>
    <w:rsid w:val="004460EB"/>
    <w:rsid w:val="00446CE8"/>
    <w:rsid w:val="00446F3D"/>
    <w:rsid w:val="00447146"/>
    <w:rsid w:val="0044730E"/>
    <w:rsid w:val="00450859"/>
    <w:rsid w:val="00450B27"/>
    <w:rsid w:val="00451801"/>
    <w:rsid w:val="00451C6C"/>
    <w:rsid w:val="004529B0"/>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295"/>
    <w:rsid w:val="00471C87"/>
    <w:rsid w:val="00471CFC"/>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693C"/>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2A7"/>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03C4"/>
    <w:rsid w:val="004D129A"/>
    <w:rsid w:val="004D1450"/>
    <w:rsid w:val="004D1DEE"/>
    <w:rsid w:val="004D274D"/>
    <w:rsid w:val="004D2AF7"/>
    <w:rsid w:val="004D321E"/>
    <w:rsid w:val="004D3A21"/>
    <w:rsid w:val="004D3BE0"/>
    <w:rsid w:val="004D3DA4"/>
    <w:rsid w:val="004D40DF"/>
    <w:rsid w:val="004D4F16"/>
    <w:rsid w:val="004D4F49"/>
    <w:rsid w:val="004D5047"/>
    <w:rsid w:val="004D51C3"/>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41"/>
    <w:rsid w:val="004F67B9"/>
    <w:rsid w:val="004F736B"/>
    <w:rsid w:val="004F75F3"/>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489"/>
    <w:rsid w:val="005208A5"/>
    <w:rsid w:val="00520C42"/>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2B85"/>
    <w:rsid w:val="0053417F"/>
    <w:rsid w:val="0053477C"/>
    <w:rsid w:val="005352E3"/>
    <w:rsid w:val="005356E0"/>
    <w:rsid w:val="00536790"/>
    <w:rsid w:val="0053684B"/>
    <w:rsid w:val="00537EB6"/>
    <w:rsid w:val="00540200"/>
    <w:rsid w:val="00541001"/>
    <w:rsid w:val="00541216"/>
    <w:rsid w:val="0054163A"/>
    <w:rsid w:val="00541A01"/>
    <w:rsid w:val="00541B87"/>
    <w:rsid w:val="00542132"/>
    <w:rsid w:val="00542379"/>
    <w:rsid w:val="00542B7F"/>
    <w:rsid w:val="00542BC3"/>
    <w:rsid w:val="00542EAE"/>
    <w:rsid w:val="005431BA"/>
    <w:rsid w:val="005434E7"/>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3A72"/>
    <w:rsid w:val="00554896"/>
    <w:rsid w:val="005557DC"/>
    <w:rsid w:val="0055637A"/>
    <w:rsid w:val="005564AB"/>
    <w:rsid w:val="0055654A"/>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3D0"/>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A92"/>
    <w:rsid w:val="00573EF1"/>
    <w:rsid w:val="00574296"/>
    <w:rsid w:val="00574304"/>
    <w:rsid w:val="00574B70"/>
    <w:rsid w:val="005757FA"/>
    <w:rsid w:val="00575BC5"/>
    <w:rsid w:val="00575EA4"/>
    <w:rsid w:val="005766CB"/>
    <w:rsid w:val="00577A3B"/>
    <w:rsid w:val="00577A7F"/>
    <w:rsid w:val="00577C52"/>
    <w:rsid w:val="00577E71"/>
    <w:rsid w:val="00577F47"/>
    <w:rsid w:val="00580C74"/>
    <w:rsid w:val="005817ED"/>
    <w:rsid w:val="00583F75"/>
    <w:rsid w:val="00584392"/>
    <w:rsid w:val="00584DB8"/>
    <w:rsid w:val="00585729"/>
    <w:rsid w:val="00585CAD"/>
    <w:rsid w:val="00586074"/>
    <w:rsid w:val="00586113"/>
    <w:rsid w:val="00586115"/>
    <w:rsid w:val="00587A54"/>
    <w:rsid w:val="005900E8"/>
    <w:rsid w:val="00590B57"/>
    <w:rsid w:val="005913CE"/>
    <w:rsid w:val="00592394"/>
    <w:rsid w:val="005935ED"/>
    <w:rsid w:val="005945F3"/>
    <w:rsid w:val="00594A18"/>
    <w:rsid w:val="00594D1D"/>
    <w:rsid w:val="00595082"/>
    <w:rsid w:val="00595157"/>
    <w:rsid w:val="005958E1"/>
    <w:rsid w:val="00595B3C"/>
    <w:rsid w:val="00595E8D"/>
    <w:rsid w:val="00596442"/>
    <w:rsid w:val="0059753E"/>
    <w:rsid w:val="005976BE"/>
    <w:rsid w:val="005A0DB0"/>
    <w:rsid w:val="005A1395"/>
    <w:rsid w:val="005A1FF3"/>
    <w:rsid w:val="005A3C61"/>
    <w:rsid w:val="005A447A"/>
    <w:rsid w:val="005A4A5A"/>
    <w:rsid w:val="005A4B1F"/>
    <w:rsid w:val="005A4BE8"/>
    <w:rsid w:val="005A5968"/>
    <w:rsid w:val="005A69E9"/>
    <w:rsid w:val="005A6A9E"/>
    <w:rsid w:val="005A6DFE"/>
    <w:rsid w:val="005A731C"/>
    <w:rsid w:val="005A78C1"/>
    <w:rsid w:val="005A7947"/>
    <w:rsid w:val="005A795D"/>
    <w:rsid w:val="005A7A3D"/>
    <w:rsid w:val="005A7C69"/>
    <w:rsid w:val="005B0648"/>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976"/>
    <w:rsid w:val="005B7CDE"/>
    <w:rsid w:val="005C01B4"/>
    <w:rsid w:val="005C0349"/>
    <w:rsid w:val="005C11F2"/>
    <w:rsid w:val="005C1675"/>
    <w:rsid w:val="005C1C8F"/>
    <w:rsid w:val="005C2018"/>
    <w:rsid w:val="005C2080"/>
    <w:rsid w:val="005C21FA"/>
    <w:rsid w:val="005C2FC6"/>
    <w:rsid w:val="005C31F0"/>
    <w:rsid w:val="005C3497"/>
    <w:rsid w:val="005C4E3E"/>
    <w:rsid w:val="005C51EA"/>
    <w:rsid w:val="005C59E9"/>
    <w:rsid w:val="005C5D53"/>
    <w:rsid w:val="005C6CE3"/>
    <w:rsid w:val="005C73B7"/>
    <w:rsid w:val="005C794A"/>
    <w:rsid w:val="005D06D9"/>
    <w:rsid w:val="005D1EC5"/>
    <w:rsid w:val="005D203E"/>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1388"/>
    <w:rsid w:val="005E2A22"/>
    <w:rsid w:val="005E2DB3"/>
    <w:rsid w:val="005E3272"/>
    <w:rsid w:val="005E3306"/>
    <w:rsid w:val="005E34BA"/>
    <w:rsid w:val="005E4A93"/>
    <w:rsid w:val="005E4B19"/>
    <w:rsid w:val="005E5388"/>
    <w:rsid w:val="005E657A"/>
    <w:rsid w:val="005E668D"/>
    <w:rsid w:val="005E67AA"/>
    <w:rsid w:val="005E6942"/>
    <w:rsid w:val="005E6ED6"/>
    <w:rsid w:val="005E7D29"/>
    <w:rsid w:val="005F097D"/>
    <w:rsid w:val="005F0C1D"/>
    <w:rsid w:val="005F0D5B"/>
    <w:rsid w:val="005F0EBF"/>
    <w:rsid w:val="005F1142"/>
    <w:rsid w:val="005F12B0"/>
    <w:rsid w:val="005F20AD"/>
    <w:rsid w:val="005F20DB"/>
    <w:rsid w:val="005F23D3"/>
    <w:rsid w:val="005F241B"/>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05E"/>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07CC"/>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044"/>
    <w:rsid w:val="006340D8"/>
    <w:rsid w:val="00634A29"/>
    <w:rsid w:val="00634C58"/>
    <w:rsid w:val="0063542C"/>
    <w:rsid w:val="0063759F"/>
    <w:rsid w:val="0063761B"/>
    <w:rsid w:val="006405AF"/>
    <w:rsid w:val="00640B72"/>
    <w:rsid w:val="00641B3B"/>
    <w:rsid w:val="0064275B"/>
    <w:rsid w:val="00642AE2"/>
    <w:rsid w:val="00643461"/>
    <w:rsid w:val="0064354C"/>
    <w:rsid w:val="00643A89"/>
    <w:rsid w:val="00643B2D"/>
    <w:rsid w:val="00643B99"/>
    <w:rsid w:val="006464ED"/>
    <w:rsid w:val="00646642"/>
    <w:rsid w:val="00646764"/>
    <w:rsid w:val="00647168"/>
    <w:rsid w:val="006471BC"/>
    <w:rsid w:val="006474D7"/>
    <w:rsid w:val="00647A32"/>
    <w:rsid w:val="00647F5C"/>
    <w:rsid w:val="00647FC2"/>
    <w:rsid w:val="006501F1"/>
    <w:rsid w:val="00650E85"/>
    <w:rsid w:val="0065188D"/>
    <w:rsid w:val="006523BD"/>
    <w:rsid w:val="00652AFE"/>
    <w:rsid w:val="006532D1"/>
    <w:rsid w:val="00653421"/>
    <w:rsid w:val="00653BA8"/>
    <w:rsid w:val="006540AB"/>
    <w:rsid w:val="00654B7C"/>
    <w:rsid w:val="00655022"/>
    <w:rsid w:val="006556EA"/>
    <w:rsid w:val="006558DE"/>
    <w:rsid w:val="00657BC0"/>
    <w:rsid w:val="006601EB"/>
    <w:rsid w:val="006614BE"/>
    <w:rsid w:val="00661A0E"/>
    <w:rsid w:val="00661A61"/>
    <w:rsid w:val="00661B93"/>
    <w:rsid w:val="00661CF3"/>
    <w:rsid w:val="00662E43"/>
    <w:rsid w:val="00662F97"/>
    <w:rsid w:val="006634CA"/>
    <w:rsid w:val="00663680"/>
    <w:rsid w:val="00663698"/>
    <w:rsid w:val="00663856"/>
    <w:rsid w:val="00663C6B"/>
    <w:rsid w:val="00664302"/>
    <w:rsid w:val="0066463B"/>
    <w:rsid w:val="006648A3"/>
    <w:rsid w:val="00665295"/>
    <w:rsid w:val="00665849"/>
    <w:rsid w:val="00665B80"/>
    <w:rsid w:val="00665D4B"/>
    <w:rsid w:val="00665DDE"/>
    <w:rsid w:val="00666128"/>
    <w:rsid w:val="00666174"/>
    <w:rsid w:val="00666225"/>
    <w:rsid w:val="00666F00"/>
    <w:rsid w:val="006709CB"/>
    <w:rsid w:val="00671231"/>
    <w:rsid w:val="006718AB"/>
    <w:rsid w:val="00672484"/>
    <w:rsid w:val="00672C5D"/>
    <w:rsid w:val="006738B5"/>
    <w:rsid w:val="00673921"/>
    <w:rsid w:val="00674147"/>
    <w:rsid w:val="00674547"/>
    <w:rsid w:val="006748E7"/>
    <w:rsid w:val="00675CE4"/>
    <w:rsid w:val="00675D3D"/>
    <w:rsid w:val="0067678C"/>
    <w:rsid w:val="00676A47"/>
    <w:rsid w:val="006778D9"/>
    <w:rsid w:val="00680916"/>
    <w:rsid w:val="00680A3C"/>
    <w:rsid w:val="00680CDC"/>
    <w:rsid w:val="00680D34"/>
    <w:rsid w:val="00680F09"/>
    <w:rsid w:val="0068108B"/>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9C"/>
    <w:rsid w:val="00693BC8"/>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17ED"/>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A5F"/>
    <w:rsid w:val="006C1CFD"/>
    <w:rsid w:val="006C22F3"/>
    <w:rsid w:val="006C3539"/>
    <w:rsid w:val="006C389A"/>
    <w:rsid w:val="006C3DA2"/>
    <w:rsid w:val="006C406F"/>
    <w:rsid w:val="006C5508"/>
    <w:rsid w:val="006C5613"/>
    <w:rsid w:val="006C5B64"/>
    <w:rsid w:val="006C67BC"/>
    <w:rsid w:val="006C71FF"/>
    <w:rsid w:val="006C7742"/>
    <w:rsid w:val="006C7770"/>
    <w:rsid w:val="006C7956"/>
    <w:rsid w:val="006C7C5C"/>
    <w:rsid w:val="006C7FE6"/>
    <w:rsid w:val="006D1408"/>
    <w:rsid w:val="006D2304"/>
    <w:rsid w:val="006D2EFA"/>
    <w:rsid w:val="006D346E"/>
    <w:rsid w:val="006D5106"/>
    <w:rsid w:val="006D5756"/>
    <w:rsid w:val="006D6940"/>
    <w:rsid w:val="006D6957"/>
    <w:rsid w:val="006D7AC0"/>
    <w:rsid w:val="006D7C37"/>
    <w:rsid w:val="006D7E31"/>
    <w:rsid w:val="006E0596"/>
    <w:rsid w:val="006E065C"/>
    <w:rsid w:val="006E19D9"/>
    <w:rsid w:val="006E1E80"/>
    <w:rsid w:val="006E3230"/>
    <w:rsid w:val="006E6EDC"/>
    <w:rsid w:val="006E70C1"/>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022"/>
    <w:rsid w:val="007011C7"/>
    <w:rsid w:val="00701C1F"/>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F92"/>
    <w:rsid w:val="00716178"/>
    <w:rsid w:val="007169AA"/>
    <w:rsid w:val="00716EF4"/>
    <w:rsid w:val="0071771E"/>
    <w:rsid w:val="00720D79"/>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BBE"/>
    <w:rsid w:val="00730F7B"/>
    <w:rsid w:val="00731A46"/>
    <w:rsid w:val="00731BD8"/>
    <w:rsid w:val="00732112"/>
    <w:rsid w:val="007329A3"/>
    <w:rsid w:val="007329C1"/>
    <w:rsid w:val="00732F74"/>
    <w:rsid w:val="0073339E"/>
    <w:rsid w:val="007342AB"/>
    <w:rsid w:val="0073468A"/>
    <w:rsid w:val="00734A33"/>
    <w:rsid w:val="00734A5E"/>
    <w:rsid w:val="00735109"/>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433"/>
    <w:rsid w:val="007548C0"/>
    <w:rsid w:val="00754BC5"/>
    <w:rsid w:val="00754CC8"/>
    <w:rsid w:val="00754D5F"/>
    <w:rsid w:val="007555E4"/>
    <w:rsid w:val="00755799"/>
    <w:rsid w:val="00755A04"/>
    <w:rsid w:val="0075646B"/>
    <w:rsid w:val="007604E0"/>
    <w:rsid w:val="00760F4A"/>
    <w:rsid w:val="00760FA2"/>
    <w:rsid w:val="0076176A"/>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79C"/>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87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57E"/>
    <w:rsid w:val="007B2FB0"/>
    <w:rsid w:val="007B32F8"/>
    <w:rsid w:val="007B33CD"/>
    <w:rsid w:val="007B3425"/>
    <w:rsid w:val="007B35B9"/>
    <w:rsid w:val="007B3BB9"/>
    <w:rsid w:val="007B3FEC"/>
    <w:rsid w:val="007B4FEB"/>
    <w:rsid w:val="007B5C0C"/>
    <w:rsid w:val="007B5F16"/>
    <w:rsid w:val="007B670A"/>
    <w:rsid w:val="007B69F2"/>
    <w:rsid w:val="007B6DCF"/>
    <w:rsid w:val="007B6F04"/>
    <w:rsid w:val="007B7542"/>
    <w:rsid w:val="007C0467"/>
    <w:rsid w:val="007C07A3"/>
    <w:rsid w:val="007C0A7C"/>
    <w:rsid w:val="007C14FB"/>
    <w:rsid w:val="007C220B"/>
    <w:rsid w:val="007C23E1"/>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664"/>
    <w:rsid w:val="007D7D6A"/>
    <w:rsid w:val="007D7D87"/>
    <w:rsid w:val="007D7F7E"/>
    <w:rsid w:val="007E07F8"/>
    <w:rsid w:val="007E0936"/>
    <w:rsid w:val="007E0C3C"/>
    <w:rsid w:val="007E1C63"/>
    <w:rsid w:val="007E1F24"/>
    <w:rsid w:val="007E2C15"/>
    <w:rsid w:val="007E3178"/>
    <w:rsid w:val="007E33A5"/>
    <w:rsid w:val="007E372B"/>
    <w:rsid w:val="007E3EBE"/>
    <w:rsid w:val="007E501F"/>
    <w:rsid w:val="007E6F35"/>
    <w:rsid w:val="007E7240"/>
    <w:rsid w:val="007E73F2"/>
    <w:rsid w:val="007E7481"/>
    <w:rsid w:val="007F0004"/>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7FB"/>
    <w:rsid w:val="007F488B"/>
    <w:rsid w:val="007F6805"/>
    <w:rsid w:val="007F6834"/>
    <w:rsid w:val="007F6C38"/>
    <w:rsid w:val="007F7897"/>
    <w:rsid w:val="008002ED"/>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976"/>
    <w:rsid w:val="00811C6A"/>
    <w:rsid w:val="008126C9"/>
    <w:rsid w:val="00813BED"/>
    <w:rsid w:val="00815C1F"/>
    <w:rsid w:val="00815D2F"/>
    <w:rsid w:val="0081631C"/>
    <w:rsid w:val="0081681C"/>
    <w:rsid w:val="00816CAF"/>
    <w:rsid w:val="00816EE2"/>
    <w:rsid w:val="00820376"/>
    <w:rsid w:val="00820711"/>
    <w:rsid w:val="0082078D"/>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748"/>
    <w:rsid w:val="008418EF"/>
    <w:rsid w:val="00842967"/>
    <w:rsid w:val="008434D8"/>
    <w:rsid w:val="008435F0"/>
    <w:rsid w:val="0084364F"/>
    <w:rsid w:val="00843C46"/>
    <w:rsid w:val="00844172"/>
    <w:rsid w:val="00844DFC"/>
    <w:rsid w:val="00844E7B"/>
    <w:rsid w:val="0084579F"/>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4E65"/>
    <w:rsid w:val="00855FC2"/>
    <w:rsid w:val="00856825"/>
    <w:rsid w:val="00856AFB"/>
    <w:rsid w:val="008573AC"/>
    <w:rsid w:val="008578A0"/>
    <w:rsid w:val="00857B0A"/>
    <w:rsid w:val="00857D78"/>
    <w:rsid w:val="008604AA"/>
    <w:rsid w:val="00860AFB"/>
    <w:rsid w:val="00860AFD"/>
    <w:rsid w:val="00860B74"/>
    <w:rsid w:val="00861029"/>
    <w:rsid w:val="00862497"/>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77AA7"/>
    <w:rsid w:val="0088068C"/>
    <w:rsid w:val="008806A3"/>
    <w:rsid w:val="00880C17"/>
    <w:rsid w:val="00880F44"/>
    <w:rsid w:val="008827C6"/>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AEE"/>
    <w:rsid w:val="008B0D47"/>
    <w:rsid w:val="008B0F27"/>
    <w:rsid w:val="008B164B"/>
    <w:rsid w:val="008B19D5"/>
    <w:rsid w:val="008B1D1C"/>
    <w:rsid w:val="008B2653"/>
    <w:rsid w:val="008B3050"/>
    <w:rsid w:val="008B364C"/>
    <w:rsid w:val="008B3996"/>
    <w:rsid w:val="008B3AF3"/>
    <w:rsid w:val="008B40A3"/>
    <w:rsid w:val="008B462D"/>
    <w:rsid w:val="008B4713"/>
    <w:rsid w:val="008B4F4B"/>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73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E96"/>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6A46"/>
    <w:rsid w:val="008E76B6"/>
    <w:rsid w:val="008E779A"/>
    <w:rsid w:val="008E79A3"/>
    <w:rsid w:val="008F010C"/>
    <w:rsid w:val="008F0261"/>
    <w:rsid w:val="008F0A89"/>
    <w:rsid w:val="008F1790"/>
    <w:rsid w:val="008F2542"/>
    <w:rsid w:val="008F25FE"/>
    <w:rsid w:val="008F26BC"/>
    <w:rsid w:val="008F2782"/>
    <w:rsid w:val="008F2FD9"/>
    <w:rsid w:val="008F339D"/>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3606"/>
    <w:rsid w:val="0090384E"/>
    <w:rsid w:val="00903A87"/>
    <w:rsid w:val="0090406C"/>
    <w:rsid w:val="00905410"/>
    <w:rsid w:val="00906365"/>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DAA"/>
    <w:rsid w:val="00914E71"/>
    <w:rsid w:val="00914F53"/>
    <w:rsid w:val="00915343"/>
    <w:rsid w:val="00915390"/>
    <w:rsid w:val="0091562B"/>
    <w:rsid w:val="00915E2D"/>
    <w:rsid w:val="009163A5"/>
    <w:rsid w:val="00916FAB"/>
    <w:rsid w:val="009172C1"/>
    <w:rsid w:val="0092027C"/>
    <w:rsid w:val="00921302"/>
    <w:rsid w:val="00921581"/>
    <w:rsid w:val="00921A8C"/>
    <w:rsid w:val="0092215C"/>
    <w:rsid w:val="009221A7"/>
    <w:rsid w:val="00922A45"/>
    <w:rsid w:val="00922C0C"/>
    <w:rsid w:val="009237C9"/>
    <w:rsid w:val="00923C50"/>
    <w:rsid w:val="0092414D"/>
    <w:rsid w:val="00924204"/>
    <w:rsid w:val="009248CF"/>
    <w:rsid w:val="00924AEC"/>
    <w:rsid w:val="00924B17"/>
    <w:rsid w:val="00924C0E"/>
    <w:rsid w:val="00924E80"/>
    <w:rsid w:val="00925148"/>
    <w:rsid w:val="00925767"/>
    <w:rsid w:val="00925AD1"/>
    <w:rsid w:val="00925CAA"/>
    <w:rsid w:val="00926538"/>
    <w:rsid w:val="00926E06"/>
    <w:rsid w:val="009301F5"/>
    <w:rsid w:val="009308BD"/>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274"/>
    <w:rsid w:val="009445B8"/>
    <w:rsid w:val="00944CA7"/>
    <w:rsid w:val="00944F4F"/>
    <w:rsid w:val="00945098"/>
    <w:rsid w:val="009451C0"/>
    <w:rsid w:val="00945D86"/>
    <w:rsid w:val="00945E8E"/>
    <w:rsid w:val="00946456"/>
    <w:rsid w:val="00947566"/>
    <w:rsid w:val="0095017C"/>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578C9"/>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5D39"/>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03A"/>
    <w:rsid w:val="00981139"/>
    <w:rsid w:val="009819ED"/>
    <w:rsid w:val="00981DE8"/>
    <w:rsid w:val="00982093"/>
    <w:rsid w:val="0098290F"/>
    <w:rsid w:val="009829CC"/>
    <w:rsid w:val="00982A8A"/>
    <w:rsid w:val="00982F2D"/>
    <w:rsid w:val="009841C2"/>
    <w:rsid w:val="00984302"/>
    <w:rsid w:val="009844A7"/>
    <w:rsid w:val="009848ED"/>
    <w:rsid w:val="00984B48"/>
    <w:rsid w:val="009850EE"/>
    <w:rsid w:val="00985872"/>
    <w:rsid w:val="009865AB"/>
    <w:rsid w:val="009868F6"/>
    <w:rsid w:val="0098712D"/>
    <w:rsid w:val="0098744D"/>
    <w:rsid w:val="00987930"/>
    <w:rsid w:val="00987EEC"/>
    <w:rsid w:val="009915B1"/>
    <w:rsid w:val="00991A2E"/>
    <w:rsid w:val="0099214B"/>
    <w:rsid w:val="00993408"/>
    <w:rsid w:val="00993CED"/>
    <w:rsid w:val="009941C0"/>
    <w:rsid w:val="00994793"/>
    <w:rsid w:val="00995078"/>
    <w:rsid w:val="00995584"/>
    <w:rsid w:val="009957B7"/>
    <w:rsid w:val="0099603C"/>
    <w:rsid w:val="00997A98"/>
    <w:rsid w:val="009A08A7"/>
    <w:rsid w:val="009A1D4A"/>
    <w:rsid w:val="009A1F1B"/>
    <w:rsid w:val="009A2D4A"/>
    <w:rsid w:val="009A3203"/>
    <w:rsid w:val="009A4581"/>
    <w:rsid w:val="009A4BAB"/>
    <w:rsid w:val="009A4F8A"/>
    <w:rsid w:val="009A521F"/>
    <w:rsid w:val="009A5374"/>
    <w:rsid w:val="009A5652"/>
    <w:rsid w:val="009A5DAB"/>
    <w:rsid w:val="009A6D9E"/>
    <w:rsid w:val="009A713E"/>
    <w:rsid w:val="009A7283"/>
    <w:rsid w:val="009A768B"/>
    <w:rsid w:val="009A7787"/>
    <w:rsid w:val="009B007B"/>
    <w:rsid w:val="009B05CC"/>
    <w:rsid w:val="009B0FFC"/>
    <w:rsid w:val="009B13D4"/>
    <w:rsid w:val="009B17B5"/>
    <w:rsid w:val="009B1EC1"/>
    <w:rsid w:val="009B33E2"/>
    <w:rsid w:val="009B34C5"/>
    <w:rsid w:val="009B3951"/>
    <w:rsid w:val="009B3DB0"/>
    <w:rsid w:val="009B3E37"/>
    <w:rsid w:val="009B49E5"/>
    <w:rsid w:val="009B4B57"/>
    <w:rsid w:val="009B51F1"/>
    <w:rsid w:val="009B59B1"/>
    <w:rsid w:val="009B59FF"/>
    <w:rsid w:val="009B61A5"/>
    <w:rsid w:val="009B6826"/>
    <w:rsid w:val="009B6E9C"/>
    <w:rsid w:val="009B7160"/>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BBD"/>
    <w:rsid w:val="009C6F07"/>
    <w:rsid w:val="009D072C"/>
    <w:rsid w:val="009D11BF"/>
    <w:rsid w:val="009D1674"/>
    <w:rsid w:val="009D1686"/>
    <w:rsid w:val="009D1E38"/>
    <w:rsid w:val="009D1F04"/>
    <w:rsid w:val="009D20AB"/>
    <w:rsid w:val="009D29D9"/>
    <w:rsid w:val="009D39D0"/>
    <w:rsid w:val="009D48DE"/>
    <w:rsid w:val="009D4CD2"/>
    <w:rsid w:val="009D536C"/>
    <w:rsid w:val="009D5594"/>
    <w:rsid w:val="009D559E"/>
    <w:rsid w:val="009D66F7"/>
    <w:rsid w:val="009D7D6C"/>
    <w:rsid w:val="009D7ECC"/>
    <w:rsid w:val="009E0157"/>
    <w:rsid w:val="009E0B4A"/>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2FE6"/>
    <w:rsid w:val="00A031D7"/>
    <w:rsid w:val="00A03EC6"/>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443"/>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EE3"/>
    <w:rsid w:val="00A20FAD"/>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37883"/>
    <w:rsid w:val="00A400B7"/>
    <w:rsid w:val="00A4016E"/>
    <w:rsid w:val="00A41008"/>
    <w:rsid w:val="00A410C2"/>
    <w:rsid w:val="00A41134"/>
    <w:rsid w:val="00A43236"/>
    <w:rsid w:val="00A4326F"/>
    <w:rsid w:val="00A4342F"/>
    <w:rsid w:val="00A4356B"/>
    <w:rsid w:val="00A4369B"/>
    <w:rsid w:val="00A437EE"/>
    <w:rsid w:val="00A43FFD"/>
    <w:rsid w:val="00A44717"/>
    <w:rsid w:val="00A44840"/>
    <w:rsid w:val="00A45163"/>
    <w:rsid w:val="00A45398"/>
    <w:rsid w:val="00A45605"/>
    <w:rsid w:val="00A45FA0"/>
    <w:rsid w:val="00A46033"/>
    <w:rsid w:val="00A463B7"/>
    <w:rsid w:val="00A4683F"/>
    <w:rsid w:val="00A46896"/>
    <w:rsid w:val="00A4781D"/>
    <w:rsid w:val="00A47C5C"/>
    <w:rsid w:val="00A503A2"/>
    <w:rsid w:val="00A50D24"/>
    <w:rsid w:val="00A511EF"/>
    <w:rsid w:val="00A51FB7"/>
    <w:rsid w:val="00A5217B"/>
    <w:rsid w:val="00A526CE"/>
    <w:rsid w:val="00A538DD"/>
    <w:rsid w:val="00A54563"/>
    <w:rsid w:val="00A5479D"/>
    <w:rsid w:val="00A54DAE"/>
    <w:rsid w:val="00A55839"/>
    <w:rsid w:val="00A56420"/>
    <w:rsid w:val="00A56484"/>
    <w:rsid w:val="00A56833"/>
    <w:rsid w:val="00A56AD9"/>
    <w:rsid w:val="00A61E6C"/>
    <w:rsid w:val="00A624A8"/>
    <w:rsid w:val="00A62CA7"/>
    <w:rsid w:val="00A63B28"/>
    <w:rsid w:val="00A644BF"/>
    <w:rsid w:val="00A64C1C"/>
    <w:rsid w:val="00A64FF7"/>
    <w:rsid w:val="00A65CBF"/>
    <w:rsid w:val="00A65DFD"/>
    <w:rsid w:val="00A666EA"/>
    <w:rsid w:val="00A673D4"/>
    <w:rsid w:val="00A67754"/>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A1C"/>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FB0"/>
    <w:rsid w:val="00AA2046"/>
    <w:rsid w:val="00AA2105"/>
    <w:rsid w:val="00AA35DD"/>
    <w:rsid w:val="00AA4404"/>
    <w:rsid w:val="00AA4E26"/>
    <w:rsid w:val="00AA4F17"/>
    <w:rsid w:val="00AA51FB"/>
    <w:rsid w:val="00AA5912"/>
    <w:rsid w:val="00AA6C76"/>
    <w:rsid w:val="00AA6E6E"/>
    <w:rsid w:val="00AA70FB"/>
    <w:rsid w:val="00AB09DB"/>
    <w:rsid w:val="00AB0B03"/>
    <w:rsid w:val="00AB1A8E"/>
    <w:rsid w:val="00AB2179"/>
    <w:rsid w:val="00AB2DAB"/>
    <w:rsid w:val="00AB36D3"/>
    <w:rsid w:val="00AB4AA2"/>
    <w:rsid w:val="00AB4BEC"/>
    <w:rsid w:val="00AB4D39"/>
    <w:rsid w:val="00AB5060"/>
    <w:rsid w:val="00AB6FC1"/>
    <w:rsid w:val="00AC0284"/>
    <w:rsid w:val="00AC03DA"/>
    <w:rsid w:val="00AC073F"/>
    <w:rsid w:val="00AC10BD"/>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98A"/>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D7FFD"/>
    <w:rsid w:val="00AE14BD"/>
    <w:rsid w:val="00AE1FA5"/>
    <w:rsid w:val="00AE21CA"/>
    <w:rsid w:val="00AE4416"/>
    <w:rsid w:val="00AE460E"/>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5949"/>
    <w:rsid w:val="00AF6192"/>
    <w:rsid w:val="00AF6DC3"/>
    <w:rsid w:val="00AF6FFF"/>
    <w:rsid w:val="00AF70DD"/>
    <w:rsid w:val="00AF712C"/>
    <w:rsid w:val="00AF7DA0"/>
    <w:rsid w:val="00AF7EDC"/>
    <w:rsid w:val="00AF7F31"/>
    <w:rsid w:val="00B00B62"/>
    <w:rsid w:val="00B00BA8"/>
    <w:rsid w:val="00B013A1"/>
    <w:rsid w:val="00B01A80"/>
    <w:rsid w:val="00B02D18"/>
    <w:rsid w:val="00B04307"/>
    <w:rsid w:val="00B046CF"/>
    <w:rsid w:val="00B05027"/>
    <w:rsid w:val="00B05279"/>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CE6"/>
    <w:rsid w:val="00B15628"/>
    <w:rsid w:val="00B15A7A"/>
    <w:rsid w:val="00B15AC4"/>
    <w:rsid w:val="00B15FE5"/>
    <w:rsid w:val="00B1650A"/>
    <w:rsid w:val="00B165AA"/>
    <w:rsid w:val="00B173CE"/>
    <w:rsid w:val="00B20754"/>
    <w:rsid w:val="00B20E06"/>
    <w:rsid w:val="00B21BF1"/>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0E79"/>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650"/>
    <w:rsid w:val="00B46BA9"/>
    <w:rsid w:val="00B4707B"/>
    <w:rsid w:val="00B4761A"/>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702F3"/>
    <w:rsid w:val="00B70E9D"/>
    <w:rsid w:val="00B717FD"/>
    <w:rsid w:val="00B71E4C"/>
    <w:rsid w:val="00B72349"/>
    <w:rsid w:val="00B7250F"/>
    <w:rsid w:val="00B725D6"/>
    <w:rsid w:val="00B73627"/>
    <w:rsid w:val="00B739D3"/>
    <w:rsid w:val="00B73F4B"/>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2B5D"/>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AD2"/>
    <w:rsid w:val="00BA4CF1"/>
    <w:rsid w:val="00BA563D"/>
    <w:rsid w:val="00BA577F"/>
    <w:rsid w:val="00BA58D6"/>
    <w:rsid w:val="00BA59A0"/>
    <w:rsid w:val="00BA63D7"/>
    <w:rsid w:val="00BA65E2"/>
    <w:rsid w:val="00BA66E2"/>
    <w:rsid w:val="00BA66EB"/>
    <w:rsid w:val="00BA74AA"/>
    <w:rsid w:val="00BA7689"/>
    <w:rsid w:val="00BA7F9A"/>
    <w:rsid w:val="00BB065B"/>
    <w:rsid w:val="00BB0F67"/>
    <w:rsid w:val="00BB0F70"/>
    <w:rsid w:val="00BB105B"/>
    <w:rsid w:val="00BB16A8"/>
    <w:rsid w:val="00BB24F0"/>
    <w:rsid w:val="00BB4FEC"/>
    <w:rsid w:val="00BB606B"/>
    <w:rsid w:val="00BB7018"/>
    <w:rsid w:val="00BC0704"/>
    <w:rsid w:val="00BC1276"/>
    <w:rsid w:val="00BC20F4"/>
    <w:rsid w:val="00BC2BA5"/>
    <w:rsid w:val="00BC3FBA"/>
    <w:rsid w:val="00BC4104"/>
    <w:rsid w:val="00BC4DF6"/>
    <w:rsid w:val="00BC50BE"/>
    <w:rsid w:val="00BC5999"/>
    <w:rsid w:val="00BC6315"/>
    <w:rsid w:val="00BC6F0A"/>
    <w:rsid w:val="00BC7564"/>
    <w:rsid w:val="00BC7671"/>
    <w:rsid w:val="00BD0176"/>
    <w:rsid w:val="00BD0BD9"/>
    <w:rsid w:val="00BD201E"/>
    <w:rsid w:val="00BD2812"/>
    <w:rsid w:val="00BD3498"/>
    <w:rsid w:val="00BD56CA"/>
    <w:rsid w:val="00BD595F"/>
    <w:rsid w:val="00BD6290"/>
    <w:rsid w:val="00BE021E"/>
    <w:rsid w:val="00BE09E7"/>
    <w:rsid w:val="00BE0AAC"/>
    <w:rsid w:val="00BE0DCB"/>
    <w:rsid w:val="00BE10B9"/>
    <w:rsid w:val="00BE1717"/>
    <w:rsid w:val="00BE1F5F"/>
    <w:rsid w:val="00BE240C"/>
    <w:rsid w:val="00BE2D64"/>
    <w:rsid w:val="00BE2E47"/>
    <w:rsid w:val="00BE3012"/>
    <w:rsid w:val="00BE31A4"/>
    <w:rsid w:val="00BE3302"/>
    <w:rsid w:val="00BE3329"/>
    <w:rsid w:val="00BE3907"/>
    <w:rsid w:val="00BE3C68"/>
    <w:rsid w:val="00BE4DD8"/>
    <w:rsid w:val="00BE5540"/>
    <w:rsid w:val="00BE59FA"/>
    <w:rsid w:val="00BE5A5D"/>
    <w:rsid w:val="00BE604B"/>
    <w:rsid w:val="00BE65FB"/>
    <w:rsid w:val="00BE661B"/>
    <w:rsid w:val="00BE69B0"/>
    <w:rsid w:val="00BE6A02"/>
    <w:rsid w:val="00BE704E"/>
    <w:rsid w:val="00BE74CC"/>
    <w:rsid w:val="00BE79B8"/>
    <w:rsid w:val="00BF1941"/>
    <w:rsid w:val="00BF1D4C"/>
    <w:rsid w:val="00BF2888"/>
    <w:rsid w:val="00BF42EC"/>
    <w:rsid w:val="00BF5B5F"/>
    <w:rsid w:val="00BF615D"/>
    <w:rsid w:val="00BF6674"/>
    <w:rsid w:val="00BF7228"/>
    <w:rsid w:val="00BF78D8"/>
    <w:rsid w:val="00BF7A52"/>
    <w:rsid w:val="00BF7BB8"/>
    <w:rsid w:val="00BF7CB1"/>
    <w:rsid w:val="00BF7D25"/>
    <w:rsid w:val="00C00C64"/>
    <w:rsid w:val="00C01627"/>
    <w:rsid w:val="00C01F5A"/>
    <w:rsid w:val="00C0286A"/>
    <w:rsid w:val="00C034EA"/>
    <w:rsid w:val="00C04084"/>
    <w:rsid w:val="00C05140"/>
    <w:rsid w:val="00C051AC"/>
    <w:rsid w:val="00C05298"/>
    <w:rsid w:val="00C054BF"/>
    <w:rsid w:val="00C05B57"/>
    <w:rsid w:val="00C05BF2"/>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4782"/>
    <w:rsid w:val="00C153F8"/>
    <w:rsid w:val="00C157E2"/>
    <w:rsid w:val="00C1580D"/>
    <w:rsid w:val="00C1585E"/>
    <w:rsid w:val="00C15DE0"/>
    <w:rsid w:val="00C16266"/>
    <w:rsid w:val="00C16A8A"/>
    <w:rsid w:val="00C16AA8"/>
    <w:rsid w:val="00C16F9D"/>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E24"/>
    <w:rsid w:val="00C25F48"/>
    <w:rsid w:val="00C26B4E"/>
    <w:rsid w:val="00C26F2E"/>
    <w:rsid w:val="00C300BF"/>
    <w:rsid w:val="00C301F1"/>
    <w:rsid w:val="00C304A2"/>
    <w:rsid w:val="00C3115C"/>
    <w:rsid w:val="00C320E3"/>
    <w:rsid w:val="00C32993"/>
    <w:rsid w:val="00C32C78"/>
    <w:rsid w:val="00C33D72"/>
    <w:rsid w:val="00C33DE7"/>
    <w:rsid w:val="00C34AD7"/>
    <w:rsid w:val="00C34B7B"/>
    <w:rsid w:val="00C3518D"/>
    <w:rsid w:val="00C35C3F"/>
    <w:rsid w:val="00C3620E"/>
    <w:rsid w:val="00C3676B"/>
    <w:rsid w:val="00C36CD4"/>
    <w:rsid w:val="00C373DC"/>
    <w:rsid w:val="00C379BF"/>
    <w:rsid w:val="00C37B2F"/>
    <w:rsid w:val="00C40373"/>
    <w:rsid w:val="00C41132"/>
    <w:rsid w:val="00C41D0D"/>
    <w:rsid w:val="00C41E78"/>
    <w:rsid w:val="00C422D5"/>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A9E"/>
    <w:rsid w:val="00C56E8F"/>
    <w:rsid w:val="00C57F10"/>
    <w:rsid w:val="00C6044A"/>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5F3"/>
    <w:rsid w:val="00C71D60"/>
    <w:rsid w:val="00C726AD"/>
    <w:rsid w:val="00C73BB7"/>
    <w:rsid w:val="00C747A3"/>
    <w:rsid w:val="00C75964"/>
    <w:rsid w:val="00C75E81"/>
    <w:rsid w:val="00C76193"/>
    <w:rsid w:val="00C76873"/>
    <w:rsid w:val="00C76AF8"/>
    <w:rsid w:val="00C76C4F"/>
    <w:rsid w:val="00C77DD0"/>
    <w:rsid w:val="00C800D5"/>
    <w:rsid w:val="00C80B5A"/>
    <w:rsid w:val="00C80F05"/>
    <w:rsid w:val="00C81015"/>
    <w:rsid w:val="00C815B4"/>
    <w:rsid w:val="00C817C2"/>
    <w:rsid w:val="00C81D7F"/>
    <w:rsid w:val="00C8247C"/>
    <w:rsid w:val="00C8374C"/>
    <w:rsid w:val="00C84046"/>
    <w:rsid w:val="00C841C1"/>
    <w:rsid w:val="00C844B1"/>
    <w:rsid w:val="00C844D0"/>
    <w:rsid w:val="00C84581"/>
    <w:rsid w:val="00C85CC2"/>
    <w:rsid w:val="00C85FAA"/>
    <w:rsid w:val="00C86092"/>
    <w:rsid w:val="00C861D7"/>
    <w:rsid w:val="00C86CED"/>
    <w:rsid w:val="00C86FD2"/>
    <w:rsid w:val="00C87AF6"/>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171"/>
    <w:rsid w:val="00CD49CF"/>
    <w:rsid w:val="00CD5F26"/>
    <w:rsid w:val="00CD7FAA"/>
    <w:rsid w:val="00CE0CC6"/>
    <w:rsid w:val="00CE0EE4"/>
    <w:rsid w:val="00CE1E51"/>
    <w:rsid w:val="00CE1FB3"/>
    <w:rsid w:val="00CE1FF3"/>
    <w:rsid w:val="00CE2068"/>
    <w:rsid w:val="00CE2477"/>
    <w:rsid w:val="00CE2E1C"/>
    <w:rsid w:val="00CE3228"/>
    <w:rsid w:val="00CE36CB"/>
    <w:rsid w:val="00CE3E64"/>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7F9"/>
    <w:rsid w:val="00CF3A91"/>
    <w:rsid w:val="00CF3EF6"/>
    <w:rsid w:val="00CF4061"/>
    <w:rsid w:val="00CF4FBC"/>
    <w:rsid w:val="00CF5792"/>
    <w:rsid w:val="00CF58E6"/>
    <w:rsid w:val="00CF598D"/>
    <w:rsid w:val="00CF59F6"/>
    <w:rsid w:val="00CF5ED4"/>
    <w:rsid w:val="00CF60EB"/>
    <w:rsid w:val="00CF72ED"/>
    <w:rsid w:val="00D0122F"/>
    <w:rsid w:val="00D016B9"/>
    <w:rsid w:val="00D01B44"/>
    <w:rsid w:val="00D024C4"/>
    <w:rsid w:val="00D025D9"/>
    <w:rsid w:val="00D02798"/>
    <w:rsid w:val="00D0366F"/>
    <w:rsid w:val="00D0375B"/>
    <w:rsid w:val="00D04C2B"/>
    <w:rsid w:val="00D050C6"/>
    <w:rsid w:val="00D05C8D"/>
    <w:rsid w:val="00D068CA"/>
    <w:rsid w:val="00D06A86"/>
    <w:rsid w:val="00D06C2D"/>
    <w:rsid w:val="00D07720"/>
    <w:rsid w:val="00D10045"/>
    <w:rsid w:val="00D114A1"/>
    <w:rsid w:val="00D11F36"/>
    <w:rsid w:val="00D122EE"/>
    <w:rsid w:val="00D123B9"/>
    <w:rsid w:val="00D12550"/>
    <w:rsid w:val="00D13B2F"/>
    <w:rsid w:val="00D13C06"/>
    <w:rsid w:val="00D14336"/>
    <w:rsid w:val="00D144C8"/>
    <w:rsid w:val="00D14578"/>
    <w:rsid w:val="00D14614"/>
    <w:rsid w:val="00D148DC"/>
    <w:rsid w:val="00D157BE"/>
    <w:rsid w:val="00D15E98"/>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03F"/>
    <w:rsid w:val="00D65332"/>
    <w:rsid w:val="00D65649"/>
    <w:rsid w:val="00D65C88"/>
    <w:rsid w:val="00D66B97"/>
    <w:rsid w:val="00D66FA0"/>
    <w:rsid w:val="00D678AC"/>
    <w:rsid w:val="00D7124A"/>
    <w:rsid w:val="00D72A1C"/>
    <w:rsid w:val="00D72BDA"/>
    <w:rsid w:val="00D72C88"/>
    <w:rsid w:val="00D72D07"/>
    <w:rsid w:val="00D7310F"/>
    <w:rsid w:val="00D73724"/>
    <w:rsid w:val="00D7407A"/>
    <w:rsid w:val="00D75063"/>
    <w:rsid w:val="00D7508E"/>
    <w:rsid w:val="00D75310"/>
    <w:rsid w:val="00D75B30"/>
    <w:rsid w:val="00D75FE7"/>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0A3A"/>
    <w:rsid w:val="00DA14ED"/>
    <w:rsid w:val="00DA1B04"/>
    <w:rsid w:val="00DA2604"/>
    <w:rsid w:val="00DA2DDC"/>
    <w:rsid w:val="00DA364D"/>
    <w:rsid w:val="00DA3D18"/>
    <w:rsid w:val="00DA3D75"/>
    <w:rsid w:val="00DA45FA"/>
    <w:rsid w:val="00DA4D62"/>
    <w:rsid w:val="00DA4DC6"/>
    <w:rsid w:val="00DA4F05"/>
    <w:rsid w:val="00DA53C5"/>
    <w:rsid w:val="00DA5663"/>
    <w:rsid w:val="00DA69B1"/>
    <w:rsid w:val="00DA70B7"/>
    <w:rsid w:val="00DA7C42"/>
    <w:rsid w:val="00DA7C94"/>
    <w:rsid w:val="00DB02D7"/>
    <w:rsid w:val="00DB135E"/>
    <w:rsid w:val="00DB277B"/>
    <w:rsid w:val="00DB2AA1"/>
    <w:rsid w:val="00DB2ACF"/>
    <w:rsid w:val="00DB2C26"/>
    <w:rsid w:val="00DB2FD0"/>
    <w:rsid w:val="00DB302A"/>
    <w:rsid w:val="00DB3315"/>
    <w:rsid w:val="00DB44A3"/>
    <w:rsid w:val="00DB45A3"/>
    <w:rsid w:val="00DB4736"/>
    <w:rsid w:val="00DB5D17"/>
    <w:rsid w:val="00DB5F15"/>
    <w:rsid w:val="00DB6CD0"/>
    <w:rsid w:val="00DB7358"/>
    <w:rsid w:val="00DC014B"/>
    <w:rsid w:val="00DC0738"/>
    <w:rsid w:val="00DC13D1"/>
    <w:rsid w:val="00DC1C8F"/>
    <w:rsid w:val="00DC3050"/>
    <w:rsid w:val="00DC4CDF"/>
    <w:rsid w:val="00DC50CC"/>
    <w:rsid w:val="00DC5A97"/>
    <w:rsid w:val="00DC626B"/>
    <w:rsid w:val="00DC63A9"/>
    <w:rsid w:val="00DC6700"/>
    <w:rsid w:val="00DC6904"/>
    <w:rsid w:val="00DC7513"/>
    <w:rsid w:val="00DC7E5C"/>
    <w:rsid w:val="00DD0AC3"/>
    <w:rsid w:val="00DD0EF0"/>
    <w:rsid w:val="00DD157B"/>
    <w:rsid w:val="00DD16AC"/>
    <w:rsid w:val="00DD183B"/>
    <w:rsid w:val="00DD20C5"/>
    <w:rsid w:val="00DD30FE"/>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B13"/>
    <w:rsid w:val="00DF1F39"/>
    <w:rsid w:val="00DF2182"/>
    <w:rsid w:val="00DF27C3"/>
    <w:rsid w:val="00DF2C8E"/>
    <w:rsid w:val="00DF2FEF"/>
    <w:rsid w:val="00DF32DB"/>
    <w:rsid w:val="00DF34C2"/>
    <w:rsid w:val="00DF3A36"/>
    <w:rsid w:val="00DF42AF"/>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22E"/>
    <w:rsid w:val="00E14333"/>
    <w:rsid w:val="00E14581"/>
    <w:rsid w:val="00E14692"/>
    <w:rsid w:val="00E1470F"/>
    <w:rsid w:val="00E14B4B"/>
    <w:rsid w:val="00E15985"/>
    <w:rsid w:val="00E15E4F"/>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00FB"/>
    <w:rsid w:val="00E4118E"/>
    <w:rsid w:val="00E416A0"/>
    <w:rsid w:val="00E41CB6"/>
    <w:rsid w:val="00E42C62"/>
    <w:rsid w:val="00E4366A"/>
    <w:rsid w:val="00E43E67"/>
    <w:rsid w:val="00E43F6D"/>
    <w:rsid w:val="00E441E7"/>
    <w:rsid w:val="00E4434B"/>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2F91"/>
    <w:rsid w:val="00E73589"/>
    <w:rsid w:val="00E736ED"/>
    <w:rsid w:val="00E74497"/>
    <w:rsid w:val="00E749A6"/>
    <w:rsid w:val="00E74B13"/>
    <w:rsid w:val="00E7620E"/>
    <w:rsid w:val="00E77059"/>
    <w:rsid w:val="00E77C20"/>
    <w:rsid w:val="00E80448"/>
    <w:rsid w:val="00E814DA"/>
    <w:rsid w:val="00E82234"/>
    <w:rsid w:val="00E82C37"/>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2DB0"/>
    <w:rsid w:val="00EA3149"/>
    <w:rsid w:val="00EA44E5"/>
    <w:rsid w:val="00EA546D"/>
    <w:rsid w:val="00EA5DCE"/>
    <w:rsid w:val="00EA63F0"/>
    <w:rsid w:val="00EA6FF3"/>
    <w:rsid w:val="00EA72C8"/>
    <w:rsid w:val="00EA72C9"/>
    <w:rsid w:val="00EA7506"/>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91F"/>
    <w:rsid w:val="00EB639B"/>
    <w:rsid w:val="00EB6497"/>
    <w:rsid w:val="00EB6F49"/>
    <w:rsid w:val="00EB7A1A"/>
    <w:rsid w:val="00EB7A1D"/>
    <w:rsid w:val="00EB7E78"/>
    <w:rsid w:val="00EC01A0"/>
    <w:rsid w:val="00EC38CC"/>
    <w:rsid w:val="00EC428E"/>
    <w:rsid w:val="00EC44C5"/>
    <w:rsid w:val="00EC4D83"/>
    <w:rsid w:val="00EC4FAC"/>
    <w:rsid w:val="00EC5491"/>
    <w:rsid w:val="00EC57FD"/>
    <w:rsid w:val="00EC5B41"/>
    <w:rsid w:val="00EC6FE4"/>
    <w:rsid w:val="00EC74B3"/>
    <w:rsid w:val="00EC7964"/>
    <w:rsid w:val="00ED063F"/>
    <w:rsid w:val="00ED14FE"/>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5AA5"/>
    <w:rsid w:val="00EE62AE"/>
    <w:rsid w:val="00EE66F9"/>
    <w:rsid w:val="00EE6916"/>
    <w:rsid w:val="00EE6C4F"/>
    <w:rsid w:val="00EE7ED5"/>
    <w:rsid w:val="00EF1258"/>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07675"/>
    <w:rsid w:val="00F07D5B"/>
    <w:rsid w:val="00F106BF"/>
    <w:rsid w:val="00F115CD"/>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99D"/>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4D"/>
    <w:rsid w:val="00F455E7"/>
    <w:rsid w:val="00F45B67"/>
    <w:rsid w:val="00F45C0D"/>
    <w:rsid w:val="00F45CEA"/>
    <w:rsid w:val="00F473EE"/>
    <w:rsid w:val="00F47438"/>
    <w:rsid w:val="00F475E2"/>
    <w:rsid w:val="00F501E5"/>
    <w:rsid w:val="00F503A3"/>
    <w:rsid w:val="00F50F76"/>
    <w:rsid w:val="00F51E9F"/>
    <w:rsid w:val="00F51F04"/>
    <w:rsid w:val="00F5204D"/>
    <w:rsid w:val="00F523ED"/>
    <w:rsid w:val="00F525D6"/>
    <w:rsid w:val="00F530E1"/>
    <w:rsid w:val="00F53389"/>
    <w:rsid w:val="00F53D6E"/>
    <w:rsid w:val="00F53DD4"/>
    <w:rsid w:val="00F53E2E"/>
    <w:rsid w:val="00F53F6D"/>
    <w:rsid w:val="00F54090"/>
    <w:rsid w:val="00F545C8"/>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71C0"/>
    <w:rsid w:val="00F67AF9"/>
    <w:rsid w:val="00F67CC6"/>
    <w:rsid w:val="00F67DC3"/>
    <w:rsid w:val="00F7074C"/>
    <w:rsid w:val="00F70929"/>
    <w:rsid w:val="00F70D45"/>
    <w:rsid w:val="00F70ED9"/>
    <w:rsid w:val="00F710B5"/>
    <w:rsid w:val="00F71EAD"/>
    <w:rsid w:val="00F73801"/>
    <w:rsid w:val="00F73A48"/>
    <w:rsid w:val="00F740A5"/>
    <w:rsid w:val="00F744AD"/>
    <w:rsid w:val="00F74AC9"/>
    <w:rsid w:val="00F74C48"/>
    <w:rsid w:val="00F754D5"/>
    <w:rsid w:val="00F75FB4"/>
    <w:rsid w:val="00F761B4"/>
    <w:rsid w:val="00F80348"/>
    <w:rsid w:val="00F8043F"/>
    <w:rsid w:val="00F80DFD"/>
    <w:rsid w:val="00F810F4"/>
    <w:rsid w:val="00F81BA8"/>
    <w:rsid w:val="00F81EEA"/>
    <w:rsid w:val="00F81FBA"/>
    <w:rsid w:val="00F82EE1"/>
    <w:rsid w:val="00F834B7"/>
    <w:rsid w:val="00F83CEA"/>
    <w:rsid w:val="00F85959"/>
    <w:rsid w:val="00F85F61"/>
    <w:rsid w:val="00F85FB5"/>
    <w:rsid w:val="00F8682E"/>
    <w:rsid w:val="00F86A21"/>
    <w:rsid w:val="00F8794B"/>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18BA"/>
    <w:rsid w:val="00FA202E"/>
    <w:rsid w:val="00FA245A"/>
    <w:rsid w:val="00FA24BB"/>
    <w:rsid w:val="00FA2750"/>
    <w:rsid w:val="00FA2F28"/>
    <w:rsid w:val="00FA2F90"/>
    <w:rsid w:val="00FA3179"/>
    <w:rsid w:val="00FA3B04"/>
    <w:rsid w:val="00FA3E74"/>
    <w:rsid w:val="00FA408A"/>
    <w:rsid w:val="00FA42E2"/>
    <w:rsid w:val="00FA60B0"/>
    <w:rsid w:val="00FA6398"/>
    <w:rsid w:val="00FA67D1"/>
    <w:rsid w:val="00FA6AF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9C5"/>
    <w:rsid w:val="00FC0E11"/>
    <w:rsid w:val="00FC11CF"/>
    <w:rsid w:val="00FC1339"/>
    <w:rsid w:val="00FC18D9"/>
    <w:rsid w:val="00FC1F08"/>
    <w:rsid w:val="00FC3022"/>
    <w:rsid w:val="00FC5841"/>
    <w:rsid w:val="00FC5B02"/>
    <w:rsid w:val="00FC6A20"/>
    <w:rsid w:val="00FC7280"/>
    <w:rsid w:val="00FC7401"/>
    <w:rsid w:val="00FC78CC"/>
    <w:rsid w:val="00FD007C"/>
    <w:rsid w:val="00FD021B"/>
    <w:rsid w:val="00FD03A5"/>
    <w:rsid w:val="00FD135E"/>
    <w:rsid w:val="00FD147F"/>
    <w:rsid w:val="00FD1FB2"/>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DAB"/>
    <w:rsid w:val="00FE3ED2"/>
    <w:rsid w:val="00FE4A8D"/>
    <w:rsid w:val="00FE4F45"/>
    <w:rsid w:val="00FE58FA"/>
    <w:rsid w:val="00FE5A12"/>
    <w:rsid w:val="00FE5CA1"/>
    <w:rsid w:val="00FE63C1"/>
    <w:rsid w:val="00FE6E80"/>
    <w:rsid w:val="00FE6ED9"/>
    <w:rsid w:val="00FE74E7"/>
    <w:rsid w:val="00FE7718"/>
    <w:rsid w:val="00FE77B4"/>
    <w:rsid w:val="00FF0430"/>
    <w:rsid w:val="00FF04E9"/>
    <w:rsid w:val="00FF05C8"/>
    <w:rsid w:val="00FF1CDF"/>
    <w:rsid w:val="00FF2798"/>
    <w:rsid w:val="00FF2B3B"/>
    <w:rsid w:val="00FF3C2E"/>
    <w:rsid w:val="00FF3E2E"/>
    <w:rsid w:val="00FF4DB4"/>
    <w:rsid w:val="00FF4F8C"/>
    <w:rsid w:val="00FF51A6"/>
    <w:rsid w:val="00FF5469"/>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 Siegrist</cp:lastModifiedBy>
  <cp:revision>5</cp:revision>
  <cp:lastPrinted>2024-01-18T14:54:00Z</cp:lastPrinted>
  <dcterms:created xsi:type="dcterms:W3CDTF">2026-05-10T11:09:00Z</dcterms:created>
  <dcterms:modified xsi:type="dcterms:W3CDTF">2026-05-1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1b1093-0c62-43f7-a80b-e7553a322e33</vt:lpwstr>
  </property>
</Properties>
</file>